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C08AD9" w14:textId="77777777" w:rsidR="004F1240" w:rsidRDefault="2A38DB84" w:rsidP="2A38DB84">
      <w:pPr>
        <w:pStyle w:val="Title"/>
        <w:ind w:left="720"/>
        <w:jc w:val="center"/>
      </w:pPr>
      <w:r>
        <w:rPr>
          <w:spacing w:val="-7"/>
        </w:rPr>
        <w:t xml:space="preserve">CPS </w:t>
      </w:r>
      <w:r>
        <w:rPr>
          <w:spacing w:val="-11"/>
        </w:rPr>
        <w:t>Project</w:t>
      </w:r>
      <w:r>
        <w:rPr>
          <w:spacing w:val="-135"/>
        </w:rPr>
        <w:t xml:space="preserve"> </w:t>
      </w:r>
      <w:r>
        <w:rPr>
          <w:spacing w:val="-11"/>
        </w:rPr>
        <w:t>Report</w:t>
      </w:r>
    </w:p>
    <w:p w14:paraId="44A453AB" w14:textId="09C59060" w:rsidR="2A38DB84" w:rsidRDefault="2A38DB84" w:rsidP="2A38DB84">
      <w:pPr>
        <w:rPr>
          <w:rFonts w:ascii="Segoe UI" w:eastAsia="Segoe UI" w:hAnsi="Segoe UI" w:cs="Segoe UI"/>
          <w:sz w:val="21"/>
          <w:szCs w:val="21"/>
        </w:rPr>
      </w:pPr>
    </w:p>
    <w:p w14:paraId="4EE24ED5" w14:textId="726B868C" w:rsidR="2A38DB84" w:rsidRDefault="2A38DB84" w:rsidP="2A38DB84">
      <w:pPr>
        <w:rPr>
          <w:rFonts w:ascii="Segoe UI" w:eastAsia="Segoe UI" w:hAnsi="Segoe UI" w:cs="Segoe UI"/>
          <w:sz w:val="21"/>
          <w:szCs w:val="21"/>
        </w:rPr>
      </w:pPr>
    </w:p>
    <w:p w14:paraId="3E49B6AB" w14:textId="67329738" w:rsidR="636A12AA" w:rsidRDefault="636A12AA" w:rsidP="2A38DB84">
      <w:pPr>
        <w:ind w:left="2160" w:firstLine="720"/>
        <w:jc w:val="both"/>
        <w:rPr>
          <w:rFonts w:ascii="Segoe UI" w:eastAsia="Segoe UI" w:hAnsi="Segoe UI" w:cs="Segoe UI"/>
          <w:b/>
          <w:bCs/>
          <w:sz w:val="28"/>
          <w:szCs w:val="28"/>
        </w:rPr>
      </w:pPr>
      <w:r w:rsidRPr="2A38DB84">
        <w:rPr>
          <w:rFonts w:ascii="Segoe UI" w:eastAsia="Segoe UI" w:hAnsi="Segoe UI" w:cs="Segoe UI"/>
          <w:b/>
          <w:bCs/>
          <w:sz w:val="28"/>
          <w:szCs w:val="28"/>
        </w:rPr>
        <w:t>Greenhouse Monitoring System</w:t>
      </w:r>
    </w:p>
    <w:p w14:paraId="222B07B3" w14:textId="706AD96F" w:rsidR="004F1240" w:rsidRDefault="2A38DB84" w:rsidP="00A819F4">
      <w:pPr>
        <w:spacing w:before="160" w:line="259" w:lineRule="auto"/>
        <w:ind w:left="100"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 xml:space="preserve">This project aims to </w:t>
      </w:r>
      <w:r w:rsidR="227DC086" w:rsidRPr="2A38DB84">
        <w:rPr>
          <w:rFonts w:asciiTheme="minorHAnsi" w:eastAsiaTheme="minorEastAsia" w:hAnsiTheme="minorHAnsi" w:cstheme="minorBidi"/>
          <w:sz w:val="24"/>
          <w:szCs w:val="24"/>
        </w:rPr>
        <w:t xml:space="preserve">monitor </w:t>
      </w:r>
      <w:r w:rsidR="003E0C5E">
        <w:rPr>
          <w:rFonts w:asciiTheme="minorHAnsi" w:eastAsiaTheme="minorEastAsia" w:hAnsiTheme="minorHAnsi" w:cstheme="minorBidi"/>
          <w:sz w:val="24"/>
          <w:szCs w:val="24"/>
        </w:rPr>
        <w:t xml:space="preserve">the </w:t>
      </w:r>
      <w:r w:rsidR="43AF800F" w:rsidRPr="2A38DB84">
        <w:rPr>
          <w:rFonts w:asciiTheme="minorHAnsi" w:eastAsiaTheme="minorEastAsia" w:hAnsiTheme="minorHAnsi" w:cstheme="minorBidi"/>
          <w:sz w:val="24"/>
          <w:szCs w:val="24"/>
        </w:rPr>
        <w:t>Temperature and Humidity of the Greenhouse.</w:t>
      </w:r>
      <w:r w:rsidRPr="2A38DB84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2301F2A8" w:rsidRPr="2A38DB84">
        <w:rPr>
          <w:rFonts w:asciiTheme="minorHAnsi" w:eastAsiaTheme="minorEastAsia" w:hAnsiTheme="minorHAnsi" w:cstheme="minorBidi"/>
          <w:sz w:val="24"/>
          <w:szCs w:val="24"/>
        </w:rPr>
        <w:t>The p</w:t>
      </w:r>
      <w:r w:rsidR="00426C40">
        <w:rPr>
          <w:rFonts w:asciiTheme="minorHAnsi" w:eastAsiaTheme="minorEastAsia" w:hAnsiTheme="minorHAnsi" w:cstheme="minorBidi"/>
          <w:sz w:val="24"/>
          <w:szCs w:val="24"/>
        </w:rPr>
        <w:t>roject aim</w:t>
      </w:r>
      <w:r w:rsidR="2301F2A8" w:rsidRPr="2A38DB84">
        <w:rPr>
          <w:rFonts w:asciiTheme="minorHAnsi" w:eastAsiaTheme="minorEastAsia" w:hAnsiTheme="minorHAnsi" w:cstheme="minorBidi"/>
          <w:sz w:val="24"/>
          <w:szCs w:val="24"/>
        </w:rPr>
        <w:t xml:space="preserve">s </w:t>
      </w:r>
      <w:r w:rsidR="73B3E150" w:rsidRPr="2A38DB84">
        <w:rPr>
          <w:rFonts w:asciiTheme="minorHAnsi" w:eastAsiaTheme="minorEastAsia" w:hAnsiTheme="minorHAnsi" w:cstheme="minorBidi"/>
          <w:sz w:val="24"/>
          <w:szCs w:val="24"/>
        </w:rPr>
        <w:t xml:space="preserve">to use Wi-Fi chip ESP 8266 to create the dashboard with Adafruit </w:t>
      </w:r>
      <w:r w:rsidR="00426C40">
        <w:rPr>
          <w:rFonts w:asciiTheme="minorHAnsi" w:eastAsiaTheme="minorEastAsia" w:hAnsiTheme="minorHAnsi" w:cstheme="minorBidi"/>
          <w:sz w:val="24"/>
          <w:szCs w:val="24"/>
        </w:rPr>
        <w:t>since</w:t>
      </w:r>
      <w:r w:rsidR="73B3E150" w:rsidRPr="2A38DB84">
        <w:rPr>
          <w:rFonts w:asciiTheme="minorHAnsi" w:eastAsiaTheme="minorEastAsia" w:hAnsiTheme="minorHAnsi" w:cstheme="minorBidi"/>
          <w:sz w:val="24"/>
          <w:szCs w:val="24"/>
        </w:rPr>
        <w:t xml:space="preserve"> we do not have MKR1000. In this project, we </w:t>
      </w:r>
      <w:r w:rsidR="00893FCA">
        <w:rPr>
          <w:rFonts w:asciiTheme="minorHAnsi" w:eastAsiaTheme="minorEastAsia" w:hAnsiTheme="minorHAnsi" w:cstheme="minorBidi"/>
          <w:sz w:val="24"/>
          <w:szCs w:val="24"/>
        </w:rPr>
        <w:t>utilized</w:t>
      </w:r>
      <w:r w:rsidR="73B3E150" w:rsidRPr="2A38DB84">
        <w:rPr>
          <w:rFonts w:asciiTheme="minorHAnsi" w:eastAsiaTheme="minorEastAsia" w:hAnsiTheme="minorHAnsi" w:cstheme="minorBidi"/>
          <w:sz w:val="24"/>
          <w:szCs w:val="24"/>
        </w:rPr>
        <w:t xml:space="preserve"> humidity and temperature sensors connected using the Arduino controller to </w:t>
      </w:r>
      <w:r w:rsidR="00426C40">
        <w:rPr>
          <w:rFonts w:asciiTheme="minorHAnsi" w:eastAsiaTheme="minorEastAsia" w:hAnsiTheme="minorHAnsi" w:cstheme="minorBidi"/>
          <w:sz w:val="24"/>
          <w:szCs w:val="24"/>
        </w:rPr>
        <w:t>produc</w:t>
      </w:r>
      <w:r w:rsidR="73B3E150" w:rsidRPr="2A38DB84">
        <w:rPr>
          <w:rFonts w:asciiTheme="minorHAnsi" w:eastAsiaTheme="minorEastAsia" w:hAnsiTheme="minorHAnsi" w:cstheme="minorBidi"/>
          <w:sz w:val="24"/>
          <w:szCs w:val="24"/>
        </w:rPr>
        <w:t xml:space="preserve">e feed, </w:t>
      </w:r>
      <w:r w:rsidR="00BB31AB">
        <w:rPr>
          <w:rFonts w:asciiTheme="minorHAnsi" w:eastAsiaTheme="minorEastAsia" w:hAnsiTheme="minorHAnsi" w:cstheme="minorBidi"/>
          <w:sz w:val="24"/>
          <w:szCs w:val="24"/>
        </w:rPr>
        <w:t xml:space="preserve">upload to </w:t>
      </w:r>
      <w:r w:rsidR="0088130A">
        <w:rPr>
          <w:rFonts w:asciiTheme="minorHAnsi" w:eastAsiaTheme="minorEastAsia" w:hAnsiTheme="minorHAnsi" w:cstheme="minorBidi"/>
          <w:sz w:val="24"/>
          <w:szCs w:val="24"/>
        </w:rPr>
        <w:t>Cloud</w:t>
      </w:r>
      <w:r w:rsidR="73B3E150" w:rsidRPr="2A38DB84">
        <w:rPr>
          <w:rFonts w:asciiTheme="minorHAnsi" w:eastAsiaTheme="minorEastAsia" w:hAnsiTheme="minorHAnsi" w:cstheme="minorBidi"/>
          <w:sz w:val="24"/>
          <w:szCs w:val="24"/>
        </w:rPr>
        <w:t>, an</w:t>
      </w:r>
      <w:r w:rsidR="0088130A">
        <w:rPr>
          <w:rFonts w:asciiTheme="minorHAnsi" w:eastAsiaTheme="minorEastAsia" w:hAnsiTheme="minorHAnsi" w:cstheme="minorBidi"/>
          <w:sz w:val="24"/>
          <w:szCs w:val="24"/>
        </w:rPr>
        <w:t>d</w:t>
      </w:r>
      <w:r w:rsidR="73B3E150" w:rsidRPr="2A38DB84">
        <w:rPr>
          <w:rFonts w:asciiTheme="minorHAnsi" w:eastAsiaTheme="minorEastAsia" w:hAnsiTheme="minorHAnsi" w:cstheme="minorBidi"/>
          <w:sz w:val="24"/>
          <w:szCs w:val="24"/>
        </w:rPr>
        <w:t xml:space="preserve"> create the dashboard using the block settings. With this dashboard, one can monitor live temperature and humidity reading using the different sensors at different time interval</w:t>
      </w:r>
      <w:r w:rsidR="001C5223">
        <w:rPr>
          <w:rFonts w:asciiTheme="minorHAnsi" w:eastAsiaTheme="minorEastAsia" w:hAnsiTheme="minorHAnsi" w:cstheme="minorBidi"/>
          <w:sz w:val="24"/>
          <w:szCs w:val="24"/>
        </w:rPr>
        <w:t>s</w:t>
      </w:r>
      <w:r w:rsidR="73B3E150" w:rsidRPr="2A38DB84">
        <w:rPr>
          <w:rFonts w:asciiTheme="minorHAnsi" w:eastAsiaTheme="minorEastAsia" w:hAnsiTheme="minorHAnsi" w:cstheme="minorBidi"/>
          <w:sz w:val="24"/>
          <w:szCs w:val="24"/>
        </w:rPr>
        <w:t xml:space="preserve">. </w:t>
      </w:r>
      <w:r w:rsidR="00A819F4" w:rsidRPr="2A38DB84">
        <w:rPr>
          <w:rFonts w:asciiTheme="minorHAnsi" w:eastAsiaTheme="minorEastAsia" w:hAnsiTheme="minorHAnsi" w:cstheme="minorBidi"/>
          <w:sz w:val="24"/>
          <w:szCs w:val="24"/>
        </w:rPr>
        <w:t xml:space="preserve">A line chart uses to represent trends in temperature and humidity changes to </w:t>
      </w:r>
      <w:r w:rsidR="006B1D52">
        <w:rPr>
          <w:rFonts w:asciiTheme="minorHAnsi" w:eastAsiaTheme="minorEastAsia" w:hAnsiTheme="minorHAnsi" w:cstheme="minorBidi"/>
          <w:sz w:val="24"/>
          <w:szCs w:val="24"/>
        </w:rPr>
        <w:t>visualize the data further</w:t>
      </w:r>
      <w:r w:rsidR="00A819F4" w:rsidRPr="2A38DB84">
        <w:rPr>
          <w:rFonts w:asciiTheme="minorHAnsi" w:eastAsiaTheme="minorEastAsia" w:hAnsiTheme="minorHAnsi" w:cstheme="minorBidi"/>
          <w:sz w:val="24"/>
          <w:szCs w:val="24"/>
        </w:rPr>
        <w:t>.</w:t>
      </w:r>
      <w:r w:rsidR="00A819F4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51467B">
        <w:rPr>
          <w:rFonts w:asciiTheme="minorHAnsi" w:eastAsiaTheme="minorEastAsia" w:hAnsiTheme="minorHAnsi" w:cstheme="minorBidi"/>
          <w:sz w:val="24"/>
          <w:szCs w:val="24"/>
        </w:rPr>
        <w:t xml:space="preserve">What’s more, we also installed two actors </w:t>
      </w:r>
      <w:r w:rsidR="00E00214">
        <w:rPr>
          <w:rFonts w:asciiTheme="minorHAnsi" w:eastAsiaTheme="minorEastAsia" w:hAnsiTheme="minorHAnsi" w:cstheme="minorBidi"/>
          <w:sz w:val="24"/>
          <w:szCs w:val="24"/>
        </w:rPr>
        <w:t xml:space="preserve">to the </w:t>
      </w:r>
      <w:r w:rsidR="00740F98">
        <w:rPr>
          <w:rFonts w:asciiTheme="minorHAnsi" w:eastAsiaTheme="minorEastAsia" w:hAnsiTheme="minorHAnsi" w:cstheme="minorBidi"/>
          <w:sz w:val="24"/>
          <w:szCs w:val="24"/>
        </w:rPr>
        <w:t xml:space="preserve">monitoring </w:t>
      </w:r>
      <w:r w:rsidR="00B66CF2">
        <w:rPr>
          <w:rFonts w:asciiTheme="minorHAnsi" w:eastAsiaTheme="minorEastAsia" w:hAnsiTheme="minorHAnsi" w:cstheme="minorBidi"/>
          <w:sz w:val="24"/>
          <w:szCs w:val="24"/>
        </w:rPr>
        <w:t>system</w:t>
      </w:r>
      <w:r w:rsidR="00F97C54">
        <w:rPr>
          <w:rFonts w:asciiTheme="minorHAnsi" w:eastAsiaTheme="minorEastAsia" w:hAnsiTheme="minorHAnsi" w:cstheme="minorBidi"/>
          <w:sz w:val="24"/>
          <w:szCs w:val="24"/>
        </w:rPr>
        <w:t>: a DC motor-driven fan and a water pump. T</w:t>
      </w:r>
      <w:r w:rsidR="001731AA">
        <w:rPr>
          <w:rFonts w:asciiTheme="minorHAnsi" w:eastAsiaTheme="minorEastAsia" w:hAnsiTheme="minorHAnsi" w:cstheme="minorBidi"/>
          <w:sz w:val="24"/>
          <w:szCs w:val="24"/>
        </w:rPr>
        <w:t>he fan</w:t>
      </w:r>
      <w:r w:rsidR="00C47EE9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4E209B">
        <w:rPr>
          <w:rFonts w:asciiTheme="minorHAnsi" w:eastAsiaTheme="minorEastAsia" w:hAnsiTheme="minorHAnsi" w:cstheme="minorBidi"/>
          <w:sz w:val="24"/>
          <w:szCs w:val="24"/>
        </w:rPr>
        <w:t>attempt</w:t>
      </w:r>
      <w:r w:rsidR="00C47EE9">
        <w:rPr>
          <w:rFonts w:asciiTheme="minorHAnsi" w:eastAsiaTheme="minorEastAsia" w:hAnsiTheme="minorHAnsi" w:cstheme="minorBidi"/>
          <w:sz w:val="24"/>
          <w:szCs w:val="24"/>
        </w:rPr>
        <w:t>s</w:t>
      </w:r>
      <w:r w:rsidR="004E209B">
        <w:rPr>
          <w:rFonts w:asciiTheme="minorHAnsi" w:eastAsiaTheme="minorEastAsia" w:hAnsiTheme="minorHAnsi" w:cstheme="minorBidi"/>
          <w:sz w:val="24"/>
          <w:szCs w:val="24"/>
        </w:rPr>
        <w:t xml:space="preserve"> to cool</w:t>
      </w:r>
      <w:r w:rsidR="00F97C54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4E209B">
        <w:rPr>
          <w:rFonts w:asciiTheme="minorHAnsi" w:eastAsiaTheme="minorEastAsia" w:hAnsiTheme="minorHAnsi" w:cstheme="minorBidi"/>
          <w:sz w:val="24"/>
          <w:szCs w:val="24"/>
        </w:rPr>
        <w:t xml:space="preserve">down the greenhouse temperature, and </w:t>
      </w:r>
      <w:r w:rsidR="0014473D">
        <w:rPr>
          <w:rFonts w:asciiTheme="minorHAnsi" w:eastAsiaTheme="minorEastAsia" w:hAnsiTheme="minorHAnsi" w:cstheme="minorBidi"/>
          <w:sz w:val="24"/>
          <w:szCs w:val="24"/>
        </w:rPr>
        <w:t xml:space="preserve">the </w:t>
      </w:r>
      <w:r w:rsidR="00C47EE9">
        <w:rPr>
          <w:rFonts w:asciiTheme="minorHAnsi" w:eastAsiaTheme="minorEastAsia" w:hAnsiTheme="minorHAnsi" w:cstheme="minorBidi"/>
          <w:sz w:val="24"/>
          <w:szCs w:val="24"/>
        </w:rPr>
        <w:t>water pump attempts</w:t>
      </w:r>
      <w:r w:rsidR="00325CB0">
        <w:rPr>
          <w:rFonts w:asciiTheme="minorHAnsi" w:eastAsiaTheme="minorEastAsia" w:hAnsiTheme="minorHAnsi" w:cstheme="minorBidi"/>
          <w:sz w:val="24"/>
          <w:szCs w:val="24"/>
        </w:rPr>
        <w:t xml:space="preserve"> to </w:t>
      </w:r>
      <w:r w:rsidR="00A819F4">
        <w:rPr>
          <w:rFonts w:asciiTheme="minorHAnsi" w:eastAsiaTheme="minorEastAsia" w:hAnsiTheme="minorHAnsi" w:cstheme="minorBidi"/>
          <w:sz w:val="24"/>
          <w:szCs w:val="24"/>
        </w:rPr>
        <w:t>increase the humility.</w:t>
      </w:r>
      <w:r w:rsidR="00C47EE9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332C30">
        <w:rPr>
          <w:rFonts w:asciiTheme="minorHAnsi" w:eastAsiaTheme="minorEastAsia" w:hAnsiTheme="minorHAnsi" w:cstheme="minorBidi"/>
          <w:sz w:val="24"/>
          <w:szCs w:val="24"/>
        </w:rPr>
        <w:t xml:space="preserve">In the below content, we are to </w:t>
      </w:r>
      <w:r w:rsidR="00C2398C">
        <w:rPr>
          <w:rFonts w:asciiTheme="minorHAnsi" w:eastAsiaTheme="minorEastAsia" w:hAnsiTheme="minorHAnsi" w:cstheme="minorBidi"/>
          <w:sz w:val="24"/>
          <w:szCs w:val="24"/>
        </w:rPr>
        <w:t>illustrate the detail</w:t>
      </w:r>
      <w:r w:rsidR="00F97C54">
        <w:rPr>
          <w:rFonts w:asciiTheme="minorHAnsi" w:eastAsiaTheme="minorEastAsia" w:hAnsiTheme="minorHAnsi" w:cstheme="minorBidi"/>
          <w:sz w:val="24"/>
          <w:szCs w:val="24"/>
        </w:rPr>
        <w:t>ed</w:t>
      </w:r>
      <w:r w:rsidR="00C2398C">
        <w:rPr>
          <w:rFonts w:asciiTheme="minorHAnsi" w:eastAsiaTheme="minorEastAsia" w:hAnsiTheme="minorHAnsi" w:cstheme="minorBidi"/>
          <w:sz w:val="24"/>
          <w:szCs w:val="24"/>
        </w:rPr>
        <w:t xml:space="preserve"> design of this project.</w:t>
      </w:r>
    </w:p>
    <w:p w14:paraId="5D421C17" w14:textId="77777777" w:rsidR="004F1240" w:rsidRDefault="00B81414">
      <w:pPr>
        <w:pStyle w:val="Heading1"/>
        <w:spacing w:before="163"/>
      </w:pPr>
      <w:r>
        <w:rPr>
          <w:color w:val="2E5395"/>
        </w:rPr>
        <w:t>Cover Image:</w:t>
      </w:r>
    </w:p>
    <w:p w14:paraId="11C42ECF" w14:textId="613158E7" w:rsidR="004F1240" w:rsidRDefault="00DF7F36">
      <w:pPr>
        <w:pStyle w:val="BodyText"/>
        <w:spacing w:before="207"/>
      </w:pPr>
      <w:r>
        <w:rPr>
          <w:noProof/>
        </w:rPr>
        <w:drawing>
          <wp:inline distT="0" distB="0" distL="0" distR="0" wp14:anchorId="3D2C85C9" wp14:editId="0774A025">
            <wp:extent cx="6083300" cy="3855625"/>
            <wp:effectExtent l="0" t="0" r="0" b="0"/>
            <wp:docPr id="2" name="Picture 2" descr="A picture containing grass, greenhou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ss, greenhouse&#10;&#10;Description automatically generated"/>
                    <pic:cNvPicPr/>
                  </pic:nvPicPr>
                  <pic:blipFill rotWithShape="1">
                    <a:blip r:embed="rId8"/>
                    <a:srcRect t="4561"/>
                    <a:stretch/>
                  </pic:blipFill>
                  <pic:spPr bwMode="auto">
                    <a:xfrm>
                      <a:off x="0" y="0"/>
                      <a:ext cx="6083300" cy="3855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B3ECB" w14:textId="77777777" w:rsidR="001E0FBD" w:rsidRDefault="001E0FBD">
      <w:pPr>
        <w:pStyle w:val="BodyText"/>
        <w:spacing w:before="207"/>
      </w:pPr>
    </w:p>
    <w:p w14:paraId="1B1AACEE" w14:textId="77777777" w:rsidR="001E0FBD" w:rsidRDefault="001E0FBD">
      <w:pPr>
        <w:pStyle w:val="BodyText"/>
        <w:spacing w:before="207"/>
      </w:pPr>
    </w:p>
    <w:p w14:paraId="7AAAEDBF" w14:textId="77777777" w:rsidR="001E0FBD" w:rsidRDefault="001E0FBD">
      <w:pPr>
        <w:pStyle w:val="BodyText"/>
        <w:spacing w:before="207"/>
      </w:pPr>
    </w:p>
    <w:p w14:paraId="7B3188CA" w14:textId="77777777" w:rsidR="001E0FBD" w:rsidRDefault="001E0FBD">
      <w:pPr>
        <w:pStyle w:val="BodyText"/>
        <w:spacing w:before="207"/>
      </w:pPr>
    </w:p>
    <w:p w14:paraId="0FFB9222" w14:textId="18D0457C" w:rsidR="00BD5493" w:rsidRDefault="2A38DB84">
      <w:pPr>
        <w:pStyle w:val="Heading1"/>
        <w:spacing w:before="186"/>
        <w:rPr>
          <w:color w:val="2E5395"/>
        </w:rPr>
      </w:pPr>
      <w:r>
        <w:rPr>
          <w:color w:val="2E5395"/>
          <w:w w:val="95"/>
        </w:rPr>
        <w:t>Skill Level:</w:t>
      </w:r>
    </w:p>
    <w:p w14:paraId="1B0D429C" w14:textId="7D6573B3" w:rsidR="004F1240" w:rsidRDefault="1ACCB030" w:rsidP="73942D62">
      <w:pPr>
        <w:spacing w:before="160" w:line="259" w:lineRule="auto"/>
        <w:ind w:left="100"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73942D62">
        <w:rPr>
          <w:rFonts w:asciiTheme="minorHAnsi" w:eastAsiaTheme="minorEastAsia" w:hAnsiTheme="minorHAnsi" w:cstheme="minorBidi"/>
          <w:sz w:val="24"/>
          <w:szCs w:val="24"/>
        </w:rPr>
        <w:t>The project aims at the advanced level of knowledge on the practice of Arduino Microcontroller, as it has two main co</w:t>
      </w:r>
      <w:r w:rsidR="193867B3" w:rsidRPr="73942D62">
        <w:rPr>
          <w:rFonts w:asciiTheme="minorHAnsi" w:eastAsiaTheme="minorEastAsia" w:hAnsiTheme="minorHAnsi" w:cstheme="minorBidi"/>
          <w:sz w:val="24"/>
          <w:szCs w:val="24"/>
        </w:rPr>
        <w:t>mponents including the hardware and a solid understanding on how to effectively upload and publish sensor d</w:t>
      </w:r>
      <w:r w:rsidR="6376E65B" w:rsidRPr="73942D62">
        <w:rPr>
          <w:rFonts w:asciiTheme="minorHAnsi" w:eastAsiaTheme="minorEastAsia" w:hAnsiTheme="minorHAnsi" w:cstheme="minorBidi"/>
          <w:sz w:val="24"/>
          <w:szCs w:val="24"/>
        </w:rPr>
        <w:t xml:space="preserve">ata to the MQTT server which is Adafruit Cloud Server in this project. </w:t>
      </w:r>
      <w:r w:rsidR="261C422E" w:rsidRPr="73942D62">
        <w:rPr>
          <w:rFonts w:asciiTheme="minorHAnsi" w:eastAsiaTheme="minorEastAsia" w:hAnsiTheme="minorHAnsi" w:cstheme="minorBidi"/>
          <w:sz w:val="24"/>
          <w:szCs w:val="24"/>
        </w:rPr>
        <w:t xml:space="preserve">Also, </w:t>
      </w:r>
      <w:r w:rsidR="0E608640" w:rsidRPr="73942D62">
        <w:rPr>
          <w:rFonts w:asciiTheme="minorHAnsi" w:eastAsiaTheme="minorEastAsia" w:hAnsiTheme="minorHAnsi" w:cstheme="minorBidi"/>
          <w:sz w:val="24"/>
          <w:szCs w:val="24"/>
        </w:rPr>
        <w:t>to successfully install the DC motor, it requires a good knowledge of using an H-Bridge to enable the microcontroller control on the motor</w:t>
      </w:r>
      <w:r w:rsidR="1AECFBCA" w:rsidRPr="73942D62">
        <w:rPr>
          <w:rFonts w:asciiTheme="minorHAnsi" w:eastAsiaTheme="minorEastAsia" w:hAnsiTheme="minorHAnsi" w:cstheme="minorBidi"/>
          <w:sz w:val="24"/>
          <w:szCs w:val="24"/>
        </w:rPr>
        <w:t>.</w:t>
      </w:r>
      <w:r w:rsidR="57F88B11" w:rsidRPr="73942D62">
        <w:rPr>
          <w:rFonts w:asciiTheme="minorHAnsi" w:eastAsiaTheme="minorEastAsia" w:hAnsiTheme="minorHAnsi" w:cstheme="minorBidi"/>
          <w:sz w:val="24"/>
          <w:szCs w:val="24"/>
        </w:rPr>
        <w:t xml:space="preserve"> Meanwhile, a good understanding of how the stepper motor operates is a good aid to install the water pump in this project.</w:t>
      </w:r>
    </w:p>
    <w:p w14:paraId="3F3ADC77" w14:textId="77777777" w:rsidR="00481890" w:rsidRDefault="00481890" w:rsidP="22CFF3CD">
      <w:pPr>
        <w:spacing w:before="160" w:line="259" w:lineRule="auto"/>
        <w:ind w:left="100"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</w:p>
    <w:p w14:paraId="58A3F44A" w14:textId="54E02A81" w:rsidR="004F1240" w:rsidRDefault="494E30B3" w:rsidP="2A38DB84">
      <w:pPr>
        <w:pStyle w:val="BodyText"/>
        <w:spacing w:before="204" w:line="259" w:lineRule="auto"/>
        <w:ind w:right="370"/>
        <w:rPr>
          <w:color w:val="2E5395"/>
        </w:rPr>
      </w:pPr>
      <w:r w:rsidRPr="2A38DB84">
        <w:rPr>
          <w:rFonts w:ascii="Trebuchet MS" w:eastAsia="Trebuchet MS" w:hAnsi="Trebuchet MS" w:cs="Trebuchet MS"/>
          <w:color w:val="2E5395"/>
          <w:sz w:val="32"/>
          <w:szCs w:val="32"/>
        </w:rPr>
        <w:t>T</w:t>
      </w:r>
      <w:r w:rsidR="2A38DB84" w:rsidRPr="2A38DB84">
        <w:rPr>
          <w:rFonts w:ascii="Trebuchet MS" w:eastAsia="Trebuchet MS" w:hAnsi="Trebuchet MS" w:cs="Trebuchet MS"/>
          <w:color w:val="2E5395"/>
          <w:sz w:val="32"/>
          <w:szCs w:val="32"/>
        </w:rPr>
        <w:t>ags:</w:t>
      </w:r>
    </w:p>
    <w:p w14:paraId="78BC8696" w14:textId="45FD5764" w:rsidR="004F1240" w:rsidRDefault="2A38DB84" w:rsidP="2A38DB84">
      <w:pPr>
        <w:spacing w:before="160" w:line="259" w:lineRule="auto"/>
        <w:ind w:left="100"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 xml:space="preserve"> #IoT, #Arduino</w:t>
      </w:r>
      <w:r w:rsidR="006157B7">
        <w:rPr>
          <w:rFonts w:asciiTheme="minorHAnsi" w:eastAsiaTheme="minorEastAsia" w:hAnsiTheme="minorHAnsi" w:cstheme="minorBidi"/>
          <w:sz w:val="24"/>
          <w:szCs w:val="24"/>
        </w:rPr>
        <w:t xml:space="preserve">, # Cyber physic </w:t>
      </w:r>
      <w:r w:rsidR="00284897">
        <w:rPr>
          <w:rFonts w:asciiTheme="minorHAnsi" w:eastAsiaTheme="minorEastAsia" w:hAnsiTheme="minorHAnsi" w:cstheme="minorBidi"/>
          <w:sz w:val="24"/>
          <w:szCs w:val="24"/>
        </w:rPr>
        <w:t>system, # Greenhouse</w:t>
      </w:r>
      <w:r w:rsidR="00CE3C4F">
        <w:rPr>
          <w:rFonts w:asciiTheme="minorHAnsi" w:eastAsiaTheme="minorEastAsia" w:hAnsiTheme="minorHAnsi" w:cstheme="minorBidi"/>
          <w:sz w:val="24"/>
          <w:szCs w:val="24"/>
        </w:rPr>
        <w:t>, # User</w:t>
      </w:r>
      <w:r w:rsidR="00710632">
        <w:rPr>
          <w:rFonts w:asciiTheme="minorHAnsi" w:eastAsiaTheme="minorEastAsia" w:hAnsiTheme="minorHAnsi" w:cstheme="minorBidi"/>
          <w:sz w:val="24"/>
          <w:szCs w:val="24"/>
        </w:rPr>
        <w:t>-friendly</w:t>
      </w:r>
      <w:r w:rsidR="00284897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</w:p>
    <w:p w14:paraId="5352E8C1" w14:textId="77777777" w:rsidR="004F1240" w:rsidRDefault="2A38DB84">
      <w:pPr>
        <w:pStyle w:val="Heading1"/>
        <w:spacing w:before="185"/>
      </w:pPr>
      <w:r w:rsidRPr="2A38DB84">
        <w:rPr>
          <w:color w:val="2E5395"/>
        </w:rPr>
        <w:t>Contributors:</w:t>
      </w:r>
    </w:p>
    <w:p w14:paraId="77F36BBB" w14:textId="707D6971" w:rsidR="0983BD9C" w:rsidRDefault="0983BD9C" w:rsidP="2A38DB84">
      <w:pPr>
        <w:spacing w:before="160" w:line="259" w:lineRule="auto"/>
        <w:ind w:left="100"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Tong (Andrew) Lu 400071738</w:t>
      </w:r>
    </w:p>
    <w:p w14:paraId="7567B2FB" w14:textId="16431920" w:rsidR="0983BD9C" w:rsidRDefault="0983BD9C" w:rsidP="2A38DB84">
      <w:pPr>
        <w:spacing w:before="160" w:line="259" w:lineRule="auto"/>
        <w:ind w:left="100"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Luke Meng 400076302</w:t>
      </w:r>
      <w:r w:rsidR="54DBD94B" w:rsidRPr="2A38DB84">
        <w:rPr>
          <w:rFonts w:asciiTheme="minorHAnsi" w:eastAsiaTheme="minorEastAsia" w:hAnsiTheme="minorHAnsi" w:cstheme="minorBidi"/>
          <w:sz w:val="24"/>
          <w:szCs w:val="24"/>
        </w:rPr>
        <w:t xml:space="preserve">-Design </w:t>
      </w:r>
    </w:p>
    <w:p w14:paraId="79BF6728" w14:textId="2727AAE1" w:rsidR="0983BD9C" w:rsidRDefault="0983BD9C" w:rsidP="2A38DB84">
      <w:pPr>
        <w:spacing w:before="160" w:line="259" w:lineRule="auto"/>
        <w:ind w:left="100"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Masoodhur Rahaman 400346797</w:t>
      </w:r>
    </w:p>
    <w:p w14:paraId="64EB4A33" w14:textId="77777777" w:rsidR="00F357A2" w:rsidRDefault="00B81414">
      <w:pPr>
        <w:pStyle w:val="Heading1"/>
        <w:spacing w:before="167"/>
        <w:rPr>
          <w:color w:val="2E5395"/>
          <w:w w:val="95"/>
        </w:rPr>
      </w:pPr>
      <w:r>
        <w:rPr>
          <w:color w:val="2E5395"/>
          <w:w w:val="95"/>
        </w:rPr>
        <w:t>Link</w:t>
      </w:r>
    </w:p>
    <w:p w14:paraId="0099EB8B" w14:textId="5A582D42" w:rsidR="004F1240" w:rsidRDefault="36ADB9BB" w:rsidP="2A38DB84">
      <w:pPr>
        <w:spacing w:before="160" w:line="259" w:lineRule="auto"/>
        <w:ind w:left="100"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T</w:t>
      </w:r>
      <w:r w:rsidR="2A38DB84" w:rsidRPr="2A38DB84">
        <w:rPr>
          <w:rFonts w:asciiTheme="minorHAnsi" w:eastAsiaTheme="minorEastAsia" w:hAnsiTheme="minorHAnsi" w:cstheme="minorBidi"/>
          <w:sz w:val="24"/>
          <w:szCs w:val="24"/>
        </w:rPr>
        <w:t xml:space="preserve">he link </w:t>
      </w:r>
      <w:r w:rsidR="62B97BAA" w:rsidRPr="2A38DB84">
        <w:rPr>
          <w:rFonts w:asciiTheme="minorHAnsi" w:eastAsiaTheme="minorEastAsia" w:hAnsiTheme="minorHAnsi" w:cstheme="minorBidi"/>
          <w:sz w:val="24"/>
          <w:szCs w:val="24"/>
        </w:rPr>
        <w:t>for the project: https://github.com/rahamm2/CPS-project</w:t>
      </w:r>
      <w:r w:rsidR="00761959">
        <w:rPr>
          <w:rFonts w:asciiTheme="minorHAnsi" w:eastAsiaTheme="minorEastAsia" w:hAnsiTheme="minorHAnsi" w:cstheme="minorBidi"/>
          <w:sz w:val="24"/>
          <w:szCs w:val="24"/>
        </w:rPr>
        <w:t>,</w:t>
      </w:r>
      <w:r w:rsidR="2DE717CC" w:rsidRPr="31EB508D">
        <w:rPr>
          <w:rFonts w:asciiTheme="minorHAnsi" w:eastAsiaTheme="minorEastAsia" w:hAnsiTheme="minorHAnsi" w:cstheme="minorBidi"/>
          <w:sz w:val="24"/>
          <w:szCs w:val="24"/>
        </w:rPr>
        <w:t xml:space="preserve"> and the code</w:t>
      </w:r>
      <w:r w:rsidR="2DE717CC" w:rsidRPr="4EB19917">
        <w:rPr>
          <w:rFonts w:asciiTheme="minorHAnsi" w:eastAsiaTheme="minorEastAsia" w:hAnsiTheme="minorHAnsi" w:cstheme="minorBidi"/>
          <w:sz w:val="24"/>
          <w:szCs w:val="24"/>
        </w:rPr>
        <w:t xml:space="preserve"> is </w:t>
      </w:r>
      <w:r w:rsidR="2DE717CC" w:rsidRPr="1EC65B9E">
        <w:rPr>
          <w:rFonts w:asciiTheme="minorHAnsi" w:eastAsiaTheme="minorEastAsia" w:hAnsiTheme="minorHAnsi" w:cstheme="minorBidi"/>
          <w:sz w:val="24"/>
          <w:szCs w:val="24"/>
        </w:rPr>
        <w:t>published there.</w:t>
      </w:r>
    </w:p>
    <w:p w14:paraId="1F5B32FB" w14:textId="77777777" w:rsidR="004F1240" w:rsidRDefault="2A38DB84">
      <w:pPr>
        <w:pStyle w:val="Heading1"/>
        <w:spacing w:before="186"/>
      </w:pPr>
      <w:r w:rsidRPr="2A38DB84">
        <w:rPr>
          <w:color w:val="2E5395"/>
        </w:rPr>
        <w:t>BOM (Bill of Materials)</w:t>
      </w:r>
    </w:p>
    <w:p w14:paraId="1EE00863" w14:textId="384B3D16" w:rsidR="004F1240" w:rsidRDefault="13C61783" w:rsidP="357E56EA">
      <w:pPr>
        <w:pStyle w:val="ListParagraph"/>
        <w:numPr>
          <w:ilvl w:val="0"/>
          <w:numId w:val="5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357E56EA">
        <w:rPr>
          <w:rFonts w:asciiTheme="minorHAnsi" w:eastAsiaTheme="minorEastAsia" w:hAnsiTheme="minorHAnsi" w:cstheme="minorBidi"/>
          <w:sz w:val="24"/>
          <w:szCs w:val="24"/>
        </w:rPr>
        <w:t>Wi-Fi chip ESP 8266</w:t>
      </w:r>
      <w:r w:rsidR="5D0AE06E" w:rsidRPr="2C1F2449">
        <w:rPr>
          <w:rFonts w:asciiTheme="minorHAnsi" w:eastAsiaTheme="minorEastAsia" w:hAnsiTheme="minorHAnsi" w:cstheme="minorBidi"/>
          <w:sz w:val="24"/>
          <w:szCs w:val="24"/>
        </w:rPr>
        <w:t>-</w:t>
      </w:r>
      <w:r w:rsidR="739E84A6" w:rsidRPr="2C1F2449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5D0AE06E" w:rsidRPr="2C1F2449">
        <w:rPr>
          <w:rFonts w:asciiTheme="minorHAnsi" w:eastAsiaTheme="minorEastAsia" w:hAnsiTheme="minorHAnsi" w:cstheme="minorBidi"/>
          <w:sz w:val="24"/>
          <w:szCs w:val="24"/>
        </w:rPr>
        <w:t>$</w:t>
      </w:r>
      <w:r w:rsidR="5D0AE06E" w:rsidRPr="357E56EA">
        <w:rPr>
          <w:rFonts w:asciiTheme="minorHAnsi" w:eastAsiaTheme="minorEastAsia" w:hAnsiTheme="minorHAnsi" w:cstheme="minorBidi"/>
          <w:sz w:val="24"/>
          <w:szCs w:val="24"/>
        </w:rPr>
        <w:t>35</w:t>
      </w:r>
    </w:p>
    <w:p w14:paraId="66E58A21" w14:textId="69DA3AD4" w:rsidR="004F1240" w:rsidRDefault="13C61783" w:rsidP="357E56EA">
      <w:pPr>
        <w:pStyle w:val="ListParagraph"/>
        <w:numPr>
          <w:ilvl w:val="0"/>
          <w:numId w:val="5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357E56EA">
        <w:rPr>
          <w:rFonts w:asciiTheme="minorHAnsi" w:eastAsiaTheme="minorEastAsia" w:hAnsiTheme="minorHAnsi" w:cstheme="minorBidi"/>
          <w:sz w:val="24"/>
          <w:szCs w:val="24"/>
        </w:rPr>
        <w:t>Arduino controller</w:t>
      </w:r>
      <w:r w:rsidR="03CFACD7" w:rsidRPr="357E56EA">
        <w:rPr>
          <w:rFonts w:asciiTheme="minorHAnsi" w:eastAsiaTheme="minorEastAsia" w:hAnsiTheme="minorHAnsi" w:cstheme="minorBidi"/>
          <w:sz w:val="24"/>
          <w:szCs w:val="24"/>
        </w:rPr>
        <w:t>-$27.98</w:t>
      </w:r>
    </w:p>
    <w:p w14:paraId="4A4B5847" w14:textId="1B2BF887" w:rsidR="004F1240" w:rsidRDefault="13C61783" w:rsidP="357E56EA">
      <w:pPr>
        <w:pStyle w:val="ListParagraph"/>
        <w:numPr>
          <w:ilvl w:val="0"/>
          <w:numId w:val="5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357E56EA">
        <w:rPr>
          <w:rFonts w:asciiTheme="minorHAnsi" w:eastAsiaTheme="minorEastAsia" w:hAnsiTheme="minorHAnsi" w:cstheme="minorBidi"/>
          <w:sz w:val="24"/>
          <w:szCs w:val="24"/>
        </w:rPr>
        <w:t xml:space="preserve">Micro USB cable for connecting the microcontroller to your </w:t>
      </w:r>
      <w:r w:rsidR="78D9CDE4" w:rsidRPr="357E56EA">
        <w:rPr>
          <w:rFonts w:asciiTheme="minorHAnsi" w:eastAsiaTheme="minorEastAsia" w:hAnsiTheme="minorHAnsi" w:cstheme="minorBidi"/>
          <w:sz w:val="24"/>
          <w:szCs w:val="24"/>
        </w:rPr>
        <w:t>computer</w:t>
      </w:r>
      <w:r w:rsidR="519838AD" w:rsidRPr="357E56EA">
        <w:rPr>
          <w:rFonts w:asciiTheme="minorHAnsi" w:eastAsiaTheme="minorEastAsia" w:hAnsiTheme="minorHAnsi" w:cstheme="minorBidi"/>
          <w:sz w:val="24"/>
          <w:szCs w:val="24"/>
        </w:rPr>
        <w:t>-$9.99</w:t>
      </w:r>
    </w:p>
    <w:p w14:paraId="54C1B26A" w14:textId="3AC9CAF5" w:rsidR="004F1240" w:rsidRDefault="13C61783" w:rsidP="2A38DB84">
      <w:pPr>
        <w:pStyle w:val="ListParagraph"/>
        <w:numPr>
          <w:ilvl w:val="0"/>
          <w:numId w:val="5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431594">
        <w:rPr>
          <w:rFonts w:asciiTheme="minorHAnsi" w:eastAsiaTheme="minorEastAsia" w:hAnsiTheme="minorHAnsi" w:cstheme="minorBidi"/>
          <w:sz w:val="24"/>
          <w:szCs w:val="24"/>
        </w:rPr>
        <w:t>Few</w:t>
      </w:r>
      <w:r w:rsidRPr="2A38DB84">
        <w:rPr>
          <w:rFonts w:asciiTheme="minorHAnsi" w:eastAsiaTheme="minorEastAsia" w:hAnsiTheme="minorHAnsi" w:cstheme="minorBidi"/>
          <w:sz w:val="24"/>
          <w:szCs w:val="24"/>
        </w:rPr>
        <w:t xml:space="preserve"> breadboard</w:t>
      </w:r>
      <w:r w:rsidR="00431594">
        <w:rPr>
          <w:rFonts w:asciiTheme="minorHAnsi" w:eastAsiaTheme="minorEastAsia" w:hAnsiTheme="minorHAnsi" w:cstheme="minorBidi"/>
          <w:sz w:val="24"/>
          <w:szCs w:val="24"/>
        </w:rPr>
        <w:t>s</w:t>
      </w:r>
    </w:p>
    <w:p w14:paraId="3BE359BA" w14:textId="595CE8D2" w:rsidR="004F1240" w:rsidRDefault="13C61783" w:rsidP="2A38DB84">
      <w:pPr>
        <w:pStyle w:val="ListParagraph"/>
        <w:numPr>
          <w:ilvl w:val="0"/>
          <w:numId w:val="5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 xml:space="preserve"> A humidity sensor</w:t>
      </w:r>
    </w:p>
    <w:p w14:paraId="6DE2BFEA" w14:textId="77777777" w:rsidR="004F1240" w:rsidRDefault="13C61783" w:rsidP="00853261">
      <w:pPr>
        <w:pStyle w:val="ListParagraph"/>
        <w:numPr>
          <w:ilvl w:val="0"/>
          <w:numId w:val="5"/>
        </w:numPr>
        <w:spacing w:before="160" w:line="259" w:lineRule="auto"/>
        <w:ind w:right="102"/>
        <w:rPr>
          <w:rFonts w:asciiTheme="minorHAnsi" w:eastAsiaTheme="minorEastAsia" w:hAnsiTheme="minorHAnsi" w:cstheme="minorBidi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A temperature sensor</w:t>
      </w:r>
    </w:p>
    <w:p w14:paraId="33B10D85" w14:textId="1E23E78A" w:rsidR="00853261" w:rsidRDefault="00853261" w:rsidP="00853261">
      <w:pPr>
        <w:pStyle w:val="ListParagraph"/>
        <w:numPr>
          <w:ilvl w:val="0"/>
          <w:numId w:val="5"/>
        </w:numPr>
        <w:spacing w:before="160" w:line="259" w:lineRule="auto"/>
        <w:ind w:right="102"/>
        <w:rPr>
          <w:rFonts w:asciiTheme="minorHAnsi" w:eastAsiaTheme="minorEastAsia" w:hAnsiTheme="minorHAnsi" w:cstheme="minorBidi"/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A</w:t>
      </w:r>
      <w:r w:rsidR="00B20D73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AA3185">
        <w:rPr>
          <w:rFonts w:asciiTheme="minorHAnsi" w:eastAsiaTheme="minorEastAsia" w:hAnsiTheme="minorHAnsi" w:cstheme="minorBidi"/>
          <w:sz w:val="24"/>
          <w:szCs w:val="24"/>
        </w:rPr>
        <w:t>fan with DC motor</w:t>
      </w:r>
    </w:p>
    <w:p w14:paraId="7411988B" w14:textId="2D20EFF3" w:rsidR="00AA3185" w:rsidRDefault="744B5F01" w:rsidP="27FB9FA3">
      <w:pPr>
        <w:pStyle w:val="ListParagraph"/>
        <w:numPr>
          <w:ilvl w:val="0"/>
          <w:numId w:val="5"/>
        </w:numPr>
        <w:spacing w:before="160" w:line="259" w:lineRule="auto"/>
        <w:ind w:right="102"/>
        <w:rPr>
          <w:rFonts w:asciiTheme="minorHAnsi" w:eastAsiaTheme="minorEastAsia" w:hAnsiTheme="minorHAnsi" w:cstheme="minorBidi"/>
          <w:sz w:val="24"/>
          <w:szCs w:val="24"/>
        </w:rPr>
      </w:pPr>
      <w:r w:rsidRPr="27FB9FA3">
        <w:rPr>
          <w:rFonts w:asciiTheme="minorHAnsi" w:eastAsiaTheme="minorEastAsia" w:hAnsiTheme="minorHAnsi" w:cstheme="minorBidi"/>
          <w:sz w:val="24"/>
          <w:szCs w:val="24"/>
        </w:rPr>
        <w:t>A water pump</w:t>
      </w:r>
      <w:r w:rsidR="59A62962" w:rsidRPr="27FB9FA3">
        <w:rPr>
          <w:rFonts w:asciiTheme="minorHAnsi" w:eastAsiaTheme="minorEastAsia" w:hAnsiTheme="minorHAnsi" w:cstheme="minorBidi"/>
          <w:sz w:val="24"/>
          <w:szCs w:val="24"/>
        </w:rPr>
        <w:t xml:space="preserve"> (</w:t>
      </w:r>
      <w:r w:rsidR="1FB08BFC" w:rsidRPr="27FB9FA3">
        <w:rPr>
          <w:rFonts w:asciiTheme="minorHAnsi" w:eastAsiaTheme="minorEastAsia" w:hAnsiTheme="minorHAnsi" w:cstheme="minorBidi"/>
          <w:sz w:val="24"/>
          <w:szCs w:val="24"/>
        </w:rPr>
        <w:t xml:space="preserve">we used a step motor since we </w:t>
      </w:r>
      <w:r w:rsidR="0D1B8D08" w:rsidRPr="27FB9FA3">
        <w:rPr>
          <w:rFonts w:asciiTheme="minorHAnsi" w:eastAsiaTheme="minorEastAsia" w:hAnsiTheme="minorHAnsi" w:cstheme="minorBidi"/>
          <w:sz w:val="24"/>
          <w:szCs w:val="24"/>
        </w:rPr>
        <w:t xml:space="preserve">haven’t </w:t>
      </w:r>
      <w:r w:rsidR="70C19E64" w:rsidRPr="27FB9FA3">
        <w:rPr>
          <w:rFonts w:asciiTheme="minorHAnsi" w:eastAsiaTheme="minorEastAsia" w:hAnsiTheme="minorHAnsi" w:cstheme="minorBidi"/>
          <w:sz w:val="24"/>
          <w:szCs w:val="24"/>
        </w:rPr>
        <w:t>received</w:t>
      </w:r>
      <w:r w:rsidR="0D1B8D08" w:rsidRPr="27FB9FA3">
        <w:rPr>
          <w:rFonts w:asciiTheme="minorHAnsi" w:eastAsiaTheme="minorEastAsia" w:hAnsiTheme="minorHAnsi" w:cstheme="minorBidi"/>
          <w:sz w:val="24"/>
          <w:szCs w:val="24"/>
        </w:rPr>
        <w:t xml:space="preserve"> the pump yet)</w:t>
      </w:r>
    </w:p>
    <w:p w14:paraId="672A6659" w14:textId="3D96732C" w:rsidR="00853261" w:rsidRPr="00853261" w:rsidRDefault="672541E6" w:rsidP="357E56EA">
      <w:pPr>
        <w:spacing w:before="160" w:line="259" w:lineRule="auto"/>
        <w:ind w:right="102"/>
        <w:rPr>
          <w:sz w:val="24"/>
          <w:szCs w:val="24"/>
        </w:rPr>
        <w:sectPr w:rsidR="00853261" w:rsidRPr="00853261">
          <w:type w:val="continuous"/>
          <w:pgSz w:w="12240" w:h="15840"/>
          <w:pgMar w:top="1480" w:right="1320" w:bottom="280" w:left="1340" w:header="720" w:footer="720" w:gutter="0"/>
          <w:cols w:space="720"/>
        </w:sectPr>
      </w:pPr>
      <w:r w:rsidRPr="73942D62">
        <w:rPr>
          <w:sz w:val="24"/>
          <w:szCs w:val="24"/>
        </w:rPr>
        <w:t xml:space="preserve">The cost of the rest of the product is </w:t>
      </w:r>
      <w:r w:rsidR="2DD99135" w:rsidRPr="73942D62">
        <w:rPr>
          <w:sz w:val="24"/>
          <w:szCs w:val="24"/>
        </w:rPr>
        <w:t>$59.95.</w:t>
      </w:r>
    </w:p>
    <w:p w14:paraId="76060EEF" w14:textId="77777777" w:rsidR="004F1240" w:rsidRDefault="2A38DB84" w:rsidP="002337D2">
      <w:pPr>
        <w:pStyle w:val="Heading1"/>
        <w:ind w:left="0"/>
      </w:pPr>
      <w:r w:rsidRPr="2A38DB84">
        <w:rPr>
          <w:color w:val="2E5395"/>
        </w:rPr>
        <w:t>Tools</w:t>
      </w:r>
    </w:p>
    <w:p w14:paraId="541BBE67" w14:textId="0169B4FB" w:rsidR="004F1240" w:rsidRDefault="2DEBEE0D" w:rsidP="2A38DB84">
      <w:pPr>
        <w:pStyle w:val="ListParagraph"/>
        <w:numPr>
          <w:ilvl w:val="0"/>
          <w:numId w:val="6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color w:val="151515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Extra-long, spring lever needle</w:t>
      </w:r>
      <w:r w:rsidR="582C407D" w:rsidRPr="2A38DB84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Pr="2A38DB84">
        <w:rPr>
          <w:rFonts w:asciiTheme="minorHAnsi" w:eastAsiaTheme="minorEastAsia" w:hAnsiTheme="minorHAnsi" w:cstheme="minorBidi"/>
          <w:sz w:val="24"/>
          <w:szCs w:val="24"/>
        </w:rPr>
        <w:t>nose pliers</w:t>
      </w:r>
    </w:p>
    <w:p w14:paraId="7E8AD34D" w14:textId="68B1D2AF" w:rsidR="004F1240" w:rsidRDefault="2DEBEE0D" w:rsidP="2A38DB84">
      <w:pPr>
        <w:pStyle w:val="ListParagraph"/>
        <w:numPr>
          <w:ilvl w:val="0"/>
          <w:numId w:val="6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color w:val="151515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Regular needle nose pliers</w:t>
      </w:r>
    </w:p>
    <w:p w14:paraId="2919D612" w14:textId="185FC412" w:rsidR="004F1240" w:rsidRDefault="2DEBEE0D" w:rsidP="2A38DB84">
      <w:pPr>
        <w:pStyle w:val="ListParagraph"/>
        <w:numPr>
          <w:ilvl w:val="0"/>
          <w:numId w:val="6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color w:val="151515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Slip-joint pliers</w:t>
      </w:r>
    </w:p>
    <w:p w14:paraId="726AF021" w14:textId="55B26823" w:rsidR="004F1240" w:rsidRDefault="2DEBEE0D" w:rsidP="2A38DB84">
      <w:pPr>
        <w:pStyle w:val="ListParagraph"/>
        <w:numPr>
          <w:ilvl w:val="0"/>
          <w:numId w:val="6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color w:val="151515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Tonge and groove arc-joint (aka Channel-lock) pliers</w:t>
      </w:r>
    </w:p>
    <w:p w14:paraId="1871D3AE" w14:textId="5EEA91BB" w:rsidR="004F1240" w:rsidRDefault="2DEBEE0D" w:rsidP="2A38DB84">
      <w:pPr>
        <w:pStyle w:val="ListParagraph"/>
        <w:numPr>
          <w:ilvl w:val="0"/>
          <w:numId w:val="6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color w:val="151515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Locking (Vice-Grip) pliers</w:t>
      </w:r>
    </w:p>
    <w:p w14:paraId="212B08C0" w14:textId="730490D4" w:rsidR="004F1240" w:rsidRDefault="2DEBEE0D" w:rsidP="2A38DB84">
      <w:pPr>
        <w:pStyle w:val="ListParagraph"/>
        <w:numPr>
          <w:ilvl w:val="0"/>
          <w:numId w:val="6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color w:val="151515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Wire cutters/strippers - though most modern pliers tend to have a wire cutter near the joint.</w:t>
      </w:r>
    </w:p>
    <w:p w14:paraId="7D277362" w14:textId="075F63FE" w:rsidR="004F1240" w:rsidRDefault="2DEBEE0D" w:rsidP="2A38DB84">
      <w:pPr>
        <w:pStyle w:val="ListParagraph"/>
        <w:numPr>
          <w:ilvl w:val="0"/>
          <w:numId w:val="6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color w:val="151515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Metal file</w:t>
      </w:r>
    </w:p>
    <w:p w14:paraId="2A7D9092" w14:textId="02463EF5" w:rsidR="004F1240" w:rsidRDefault="2DEBEE0D" w:rsidP="2A38DB84">
      <w:pPr>
        <w:pStyle w:val="ListParagraph"/>
        <w:numPr>
          <w:ilvl w:val="0"/>
          <w:numId w:val="6"/>
        </w:numPr>
        <w:spacing w:before="160" w:line="259" w:lineRule="auto"/>
        <w:ind w:right="102"/>
        <w:jc w:val="both"/>
        <w:rPr>
          <w:rFonts w:asciiTheme="minorHAnsi" w:eastAsiaTheme="minorEastAsia" w:hAnsiTheme="minorHAnsi" w:cstheme="minorBidi"/>
          <w:color w:val="151515"/>
          <w:sz w:val="24"/>
          <w:szCs w:val="24"/>
        </w:rPr>
      </w:pPr>
      <w:r w:rsidRPr="2A38DB84">
        <w:rPr>
          <w:rFonts w:asciiTheme="minorHAnsi" w:eastAsiaTheme="minorEastAsia" w:hAnsiTheme="minorHAnsi" w:cstheme="minorBidi"/>
          <w:sz w:val="24"/>
          <w:szCs w:val="24"/>
        </w:rPr>
        <w:t>Tape Measure</w:t>
      </w:r>
    </w:p>
    <w:p w14:paraId="430E93C2" w14:textId="0763EEB6" w:rsidR="004F1240" w:rsidRDefault="004F1240" w:rsidP="2A38DB84">
      <w:pPr>
        <w:pStyle w:val="BodyText"/>
        <w:spacing w:before="205"/>
      </w:pPr>
    </w:p>
    <w:p w14:paraId="5905E490" w14:textId="77777777" w:rsidR="004F1240" w:rsidRDefault="00B81414">
      <w:pPr>
        <w:pStyle w:val="Heading1"/>
        <w:spacing w:before="187"/>
      </w:pPr>
      <w:r>
        <w:rPr>
          <w:color w:val="2E5395"/>
        </w:rPr>
        <w:t>Schematic</w:t>
      </w:r>
    </w:p>
    <w:p w14:paraId="6F73F21C" w14:textId="77777777" w:rsidR="00F61182" w:rsidRDefault="5A690582" w:rsidP="002337D2">
      <w:pPr>
        <w:pStyle w:val="BodyText"/>
        <w:keepNext/>
        <w:spacing w:before="11"/>
        <w:ind w:left="0"/>
        <w:jc w:val="center"/>
      </w:pPr>
      <w:r>
        <w:rPr>
          <w:noProof/>
        </w:rPr>
        <w:drawing>
          <wp:inline distT="0" distB="0" distL="0" distR="0" wp14:anchorId="04AB7C49" wp14:editId="12422DA9">
            <wp:extent cx="4572000" cy="4029075"/>
            <wp:effectExtent l="0" t="0" r="0" b="0"/>
            <wp:docPr id="357344154" name="Picture 357344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734415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D9A98" w14:textId="087FB33D" w:rsidR="004F1240" w:rsidRDefault="00F61182" w:rsidP="002337D2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4EF83492" w14:textId="77777777" w:rsidR="002337D2" w:rsidRDefault="002337D2">
      <w:pPr>
        <w:pStyle w:val="Heading1"/>
        <w:rPr>
          <w:color w:val="2E5395"/>
        </w:rPr>
      </w:pPr>
    </w:p>
    <w:p w14:paraId="6AF8208E" w14:textId="77777777" w:rsidR="002337D2" w:rsidRDefault="002337D2">
      <w:pPr>
        <w:pStyle w:val="Heading1"/>
        <w:rPr>
          <w:color w:val="2E5395"/>
        </w:rPr>
      </w:pPr>
    </w:p>
    <w:p w14:paraId="153614A0" w14:textId="77777777" w:rsidR="002337D2" w:rsidRDefault="002337D2">
      <w:pPr>
        <w:pStyle w:val="Heading1"/>
        <w:rPr>
          <w:color w:val="2E5395"/>
        </w:rPr>
      </w:pPr>
    </w:p>
    <w:p w14:paraId="69501343" w14:textId="77777777" w:rsidR="002337D2" w:rsidRDefault="002337D2">
      <w:pPr>
        <w:pStyle w:val="Heading1"/>
        <w:rPr>
          <w:color w:val="2E5395"/>
        </w:rPr>
      </w:pPr>
    </w:p>
    <w:p w14:paraId="4C899762" w14:textId="77777777" w:rsidR="004F1240" w:rsidRDefault="00B81414">
      <w:pPr>
        <w:pStyle w:val="Heading1"/>
      </w:pPr>
      <w:r>
        <w:rPr>
          <w:color w:val="2E5395"/>
        </w:rPr>
        <w:t>Software</w:t>
      </w:r>
    </w:p>
    <w:p w14:paraId="6808CB01" w14:textId="7B8818C7" w:rsidR="004F1240" w:rsidRDefault="004F1240" w:rsidP="64A32AC3">
      <w:pPr>
        <w:pStyle w:val="Heading1"/>
        <w:spacing w:before="4"/>
        <w:rPr>
          <w:color w:val="2E5395"/>
        </w:rPr>
      </w:pPr>
    </w:p>
    <w:p w14:paraId="5C94A0C7" w14:textId="3215B84E" w:rsidR="004F1240" w:rsidRDefault="1BFFF2B7">
      <w:pPr>
        <w:pStyle w:val="BodyText"/>
        <w:spacing w:before="4"/>
        <w:ind w:left="0"/>
      </w:pPr>
      <w:r>
        <w:rPr>
          <w:noProof/>
        </w:rPr>
        <w:drawing>
          <wp:inline distT="0" distB="0" distL="0" distR="0" wp14:anchorId="3CCFEAB1" wp14:editId="28AD201A">
            <wp:extent cx="4572000" cy="2971800"/>
            <wp:effectExtent l="0" t="0" r="0" b="0"/>
            <wp:docPr id="2129402993" name="Picture 21294029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940299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BF3C5" w14:textId="1F639E48" w:rsidR="00A04991" w:rsidRPr="00A04991" w:rsidRDefault="483FF3E9" w:rsidP="00F01106">
      <w:pPr>
        <w:pStyle w:val="BodyText"/>
        <w:numPr>
          <w:ilvl w:val="0"/>
          <w:numId w:val="10"/>
        </w:numPr>
        <w:spacing w:before="4"/>
      </w:pPr>
      <w:r w:rsidRPr="2C1F2449">
        <w:t>Setting up the wireless internet connection through WIFI</w:t>
      </w:r>
    </w:p>
    <w:p w14:paraId="078C242D" w14:textId="01DB5E63" w:rsidR="483FF3E9" w:rsidRDefault="1BFFF2B7" w:rsidP="2C1F2449">
      <w:pPr>
        <w:pStyle w:val="BodyText"/>
        <w:spacing w:before="4"/>
        <w:ind w:left="0"/>
      </w:pPr>
      <w:r>
        <w:rPr>
          <w:noProof/>
        </w:rPr>
        <w:drawing>
          <wp:inline distT="0" distB="0" distL="0" distR="0" wp14:anchorId="28D21076" wp14:editId="0648D83E">
            <wp:extent cx="5650178" cy="941696"/>
            <wp:effectExtent l="0" t="0" r="0" b="0"/>
            <wp:docPr id="543654846" name="Picture 543654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365484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0178" cy="94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722DA" w14:textId="2FE8EDD2" w:rsidR="483FF3E9" w:rsidRDefault="483FF3E9" w:rsidP="2C1F2449">
      <w:pPr>
        <w:pStyle w:val="BodyText"/>
        <w:spacing w:before="4"/>
        <w:ind w:left="0"/>
      </w:pPr>
      <w:r>
        <w:t>Enable the DH</w:t>
      </w:r>
      <w:r w:rsidR="33A39955">
        <w:t>T</w:t>
      </w:r>
      <w:r>
        <w:t xml:space="preserve"> Sensor</w:t>
      </w:r>
    </w:p>
    <w:p w14:paraId="6CB0AE98" w14:textId="15B4F7A3" w:rsidR="483FF3E9" w:rsidRDefault="1BFFF2B7" w:rsidP="2C1F2449">
      <w:pPr>
        <w:pStyle w:val="BodyText"/>
        <w:spacing w:before="4"/>
        <w:ind w:left="0"/>
      </w:pPr>
      <w:r>
        <w:rPr>
          <w:noProof/>
        </w:rPr>
        <w:drawing>
          <wp:inline distT="0" distB="0" distL="0" distR="0" wp14:anchorId="1FBEF5B1" wp14:editId="7142FF06">
            <wp:extent cx="4286250" cy="3629025"/>
            <wp:effectExtent l="0" t="0" r="0" b="0"/>
            <wp:docPr id="137305584" name="Picture 137305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30558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91044" w14:textId="47673939" w:rsidR="483FF3E9" w:rsidRDefault="483FF3E9" w:rsidP="000E083F">
      <w:pPr>
        <w:pStyle w:val="BodyText"/>
        <w:numPr>
          <w:ilvl w:val="0"/>
          <w:numId w:val="10"/>
        </w:numPr>
        <w:spacing w:before="4"/>
      </w:pPr>
      <w:r w:rsidRPr="2C1F2449">
        <w:t>Initial Parameters for the DC motor (Fan) and the Stepper Motor (Water Pump)</w:t>
      </w:r>
    </w:p>
    <w:p w14:paraId="7B416E90" w14:textId="4BFC37B4" w:rsidR="483FF3E9" w:rsidRDefault="1BFFF2B7" w:rsidP="2C1F2449">
      <w:pPr>
        <w:pStyle w:val="BodyText"/>
        <w:spacing w:before="4"/>
        <w:ind w:left="0"/>
      </w:pPr>
      <w:r>
        <w:rPr>
          <w:noProof/>
        </w:rPr>
        <w:drawing>
          <wp:inline distT="0" distB="0" distL="0" distR="0" wp14:anchorId="395E89D5" wp14:editId="3D57841C">
            <wp:extent cx="3076575" cy="1162050"/>
            <wp:effectExtent l="0" t="0" r="0" b="0"/>
            <wp:docPr id="1462023315" name="Picture 1462023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20233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7B030" w14:textId="060D8FAA" w:rsidR="483FF3E9" w:rsidRDefault="483FF3E9" w:rsidP="000E083F">
      <w:pPr>
        <w:pStyle w:val="BodyText"/>
        <w:numPr>
          <w:ilvl w:val="0"/>
          <w:numId w:val="10"/>
        </w:numPr>
        <w:spacing w:before="4"/>
      </w:pPr>
      <w:r w:rsidRPr="2C1F2449">
        <w:t>Start Loop of the program – Connecting to the MQTT Server: Adafruit</w:t>
      </w:r>
    </w:p>
    <w:p w14:paraId="215DAE48" w14:textId="7A0766FF" w:rsidR="483FF3E9" w:rsidRDefault="1BFFF2B7" w:rsidP="2C1F2449">
      <w:pPr>
        <w:pStyle w:val="BodyText"/>
        <w:spacing w:before="4"/>
        <w:ind w:left="0"/>
      </w:pPr>
      <w:r>
        <w:rPr>
          <w:noProof/>
        </w:rPr>
        <w:drawing>
          <wp:inline distT="0" distB="0" distL="0" distR="0" wp14:anchorId="178DD731" wp14:editId="1CE1DE34">
            <wp:extent cx="5972902" cy="634621"/>
            <wp:effectExtent l="0" t="0" r="0" b="0"/>
            <wp:docPr id="1533456372" name="Picture 1533456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345637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902" cy="634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F349D" w14:textId="402EE878" w:rsidR="483FF3E9" w:rsidRDefault="483FF3E9" w:rsidP="000E083F">
      <w:pPr>
        <w:pStyle w:val="BodyText"/>
        <w:numPr>
          <w:ilvl w:val="0"/>
          <w:numId w:val="10"/>
        </w:numPr>
        <w:spacing w:before="4"/>
      </w:pPr>
      <w:r w:rsidRPr="2C1F2449">
        <w:t>Initial Scanning of the temperature and humidity data</w:t>
      </w:r>
    </w:p>
    <w:p w14:paraId="5C1235A8" w14:textId="6036BC83" w:rsidR="068C4DB9" w:rsidRDefault="05F83535" w:rsidP="2C1F2449">
      <w:pPr>
        <w:pStyle w:val="BodyText"/>
        <w:spacing w:before="4"/>
        <w:ind w:left="0"/>
      </w:pPr>
      <w:r>
        <w:rPr>
          <w:noProof/>
        </w:rPr>
        <w:drawing>
          <wp:inline distT="0" distB="0" distL="0" distR="0" wp14:anchorId="21E33A88" wp14:editId="465E231E">
            <wp:extent cx="3086100" cy="4572000"/>
            <wp:effectExtent l="0" t="0" r="0" b="0"/>
            <wp:docPr id="1092650324" name="Picture 1092650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265032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375EF" w14:textId="111BD479" w:rsidR="068C4DB9" w:rsidRDefault="068C4DB9" w:rsidP="000E083F">
      <w:pPr>
        <w:pStyle w:val="BodyText"/>
        <w:numPr>
          <w:ilvl w:val="0"/>
          <w:numId w:val="10"/>
        </w:numPr>
        <w:spacing w:before="4"/>
      </w:pPr>
      <w:r w:rsidRPr="2C1F2449">
        <w:t>Publishing data</w:t>
      </w:r>
    </w:p>
    <w:p w14:paraId="2301302C" w14:textId="23625065" w:rsidR="01F752E2" w:rsidRDefault="67CE9065" w:rsidP="2C1F2449">
      <w:pPr>
        <w:pStyle w:val="BodyText"/>
        <w:spacing w:before="4"/>
        <w:ind w:left="0"/>
      </w:pPr>
      <w:r>
        <w:rPr>
          <w:noProof/>
        </w:rPr>
        <w:drawing>
          <wp:inline distT="0" distB="0" distL="0" distR="0" wp14:anchorId="3EC850AC" wp14:editId="25720C2D">
            <wp:extent cx="4572000" cy="3695700"/>
            <wp:effectExtent l="0" t="0" r="0" b="0"/>
            <wp:docPr id="256818959" name="Picture 256818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681895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64AE2" w14:textId="3724567B" w:rsidR="01F752E2" w:rsidRDefault="01F752E2" w:rsidP="000E083F">
      <w:pPr>
        <w:pStyle w:val="BodyText"/>
        <w:numPr>
          <w:ilvl w:val="0"/>
          <w:numId w:val="10"/>
        </w:numPr>
        <w:spacing w:before="4"/>
      </w:pPr>
      <w:r w:rsidRPr="2C1F2449">
        <w:t>Engage Water Pump if humidity is &lt;49%</w:t>
      </w:r>
    </w:p>
    <w:p w14:paraId="50E860D5" w14:textId="13B12A27" w:rsidR="09642EB0" w:rsidRDefault="4F683013" w:rsidP="2C1F2449">
      <w:pPr>
        <w:pStyle w:val="BodyText"/>
        <w:spacing w:before="4"/>
        <w:ind w:left="0"/>
      </w:pPr>
      <w:r>
        <w:rPr>
          <w:noProof/>
        </w:rPr>
        <w:drawing>
          <wp:inline distT="0" distB="0" distL="0" distR="0" wp14:anchorId="4F84961D" wp14:editId="2CB571D6">
            <wp:extent cx="3886200" cy="2790825"/>
            <wp:effectExtent l="0" t="0" r="0" b="0"/>
            <wp:docPr id="1850852008" name="Picture 1850852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085200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3A93" w14:textId="67AB6C21" w:rsidR="09642EB0" w:rsidRDefault="09642EB0" w:rsidP="000E083F">
      <w:pPr>
        <w:pStyle w:val="BodyText"/>
        <w:numPr>
          <w:ilvl w:val="0"/>
          <w:numId w:val="10"/>
        </w:numPr>
        <w:spacing w:before="4"/>
      </w:pPr>
      <w:r w:rsidRPr="2C1F2449">
        <w:t xml:space="preserve">Engage </w:t>
      </w:r>
      <w:r w:rsidR="00F97C54">
        <w:t>f</w:t>
      </w:r>
      <w:r w:rsidRPr="2C1F2449">
        <w:t>an if overheating</w:t>
      </w:r>
    </w:p>
    <w:p w14:paraId="580B3E77" w14:textId="507B47D0" w:rsidR="09642EB0" w:rsidRDefault="4F683013" w:rsidP="2C1F2449">
      <w:pPr>
        <w:pStyle w:val="BodyText"/>
        <w:spacing w:before="4"/>
        <w:ind w:left="0"/>
      </w:pPr>
      <w:r>
        <w:rPr>
          <w:noProof/>
        </w:rPr>
        <w:drawing>
          <wp:inline distT="0" distB="0" distL="0" distR="0" wp14:anchorId="25187BD0" wp14:editId="00A56EC6">
            <wp:extent cx="5061149" cy="3384645"/>
            <wp:effectExtent l="0" t="0" r="0" b="0"/>
            <wp:docPr id="837452078" name="Picture 837452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745207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1149" cy="338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F6FB3" w14:textId="389020E4" w:rsidR="09642EB0" w:rsidRDefault="09642EB0" w:rsidP="2C1F2449">
      <w:pPr>
        <w:pStyle w:val="BodyText"/>
        <w:spacing w:before="4"/>
        <w:ind w:left="0"/>
      </w:pPr>
      <w:r w:rsidRPr="2C1F2449">
        <w:t>MQTT Connection</w:t>
      </w:r>
    </w:p>
    <w:p w14:paraId="278D336C" w14:textId="2DA56DCC" w:rsidR="2C1F2449" w:rsidRDefault="2C1F2449" w:rsidP="2C1F2449">
      <w:pPr>
        <w:pStyle w:val="BodyText"/>
        <w:spacing w:before="4"/>
        <w:ind w:left="0"/>
      </w:pPr>
    </w:p>
    <w:p w14:paraId="7557948C" w14:textId="1E9AA320" w:rsidR="2C1F2449" w:rsidRDefault="2C1F2449" w:rsidP="2C1F2449">
      <w:pPr>
        <w:pStyle w:val="BodyText"/>
        <w:spacing w:before="4"/>
        <w:ind w:left="0"/>
      </w:pPr>
    </w:p>
    <w:p w14:paraId="01DE9156" w14:textId="77777777" w:rsidR="004F1240" w:rsidRDefault="00B81414">
      <w:pPr>
        <w:pStyle w:val="Heading1"/>
      </w:pPr>
      <w:r>
        <w:rPr>
          <w:color w:val="2E5395"/>
        </w:rPr>
        <w:t>Algorithm</w:t>
      </w:r>
    </w:p>
    <w:p w14:paraId="2946DB82" w14:textId="06CBC75E" w:rsidR="004F1240" w:rsidRPr="000E083F" w:rsidRDefault="33D1FC5A" w:rsidP="000E083F">
      <w:pPr>
        <w:pStyle w:val="BodyText"/>
        <w:spacing w:before="207" w:line="259" w:lineRule="auto"/>
        <w:ind w:right="403"/>
        <w:jc w:val="center"/>
      </w:pPr>
      <w:r>
        <w:rPr>
          <w:noProof/>
        </w:rPr>
        <w:drawing>
          <wp:inline distT="0" distB="0" distL="0" distR="0" wp14:anchorId="7AB23644" wp14:editId="292D29CF">
            <wp:extent cx="3686175" cy="4572000"/>
            <wp:effectExtent l="0" t="0" r="0" b="0"/>
            <wp:docPr id="1578420095" name="Picture 1578420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842009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E4B23" w14:textId="77777777" w:rsidR="004F1240" w:rsidRDefault="00B81414">
      <w:pPr>
        <w:pStyle w:val="Heading1"/>
      </w:pPr>
      <w:r>
        <w:rPr>
          <w:color w:val="2E5395"/>
        </w:rPr>
        <w:t>Video</w:t>
      </w:r>
    </w:p>
    <w:p w14:paraId="0B0ABC33" w14:textId="77777777" w:rsidR="004F1240" w:rsidRDefault="004F1240"/>
    <w:p w14:paraId="2BA087F1" w14:textId="77777777" w:rsidR="000E083F" w:rsidRDefault="00F86BE9" w:rsidP="000E083F">
      <w:pPr>
        <w:keepNext/>
        <w:jc w:val="center"/>
      </w:pPr>
      <w:r>
        <w:rPr>
          <w:noProof/>
        </w:rPr>
        <w:drawing>
          <wp:inline distT="0" distB="0" distL="0" distR="0" wp14:anchorId="603D8F6B" wp14:editId="07113DC1">
            <wp:extent cx="4762623" cy="46402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56" b="3218"/>
                    <a:stretch/>
                  </pic:blipFill>
                  <pic:spPr bwMode="auto">
                    <a:xfrm>
                      <a:off x="0" y="0"/>
                      <a:ext cx="4763137" cy="4640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3B286" w14:textId="1F5E21C8" w:rsidR="00C21572" w:rsidRDefault="000E083F" w:rsidP="000E083F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</w:p>
    <w:p w14:paraId="49B4BE50" w14:textId="77777777" w:rsidR="000E083F" w:rsidRDefault="000E083F" w:rsidP="00F86BE9">
      <w:pPr>
        <w:jc w:val="center"/>
      </w:pPr>
    </w:p>
    <w:p w14:paraId="351410FC" w14:textId="77777777" w:rsidR="000E083F" w:rsidRDefault="000E083F" w:rsidP="00F86BE9">
      <w:pPr>
        <w:jc w:val="center"/>
      </w:pPr>
    </w:p>
    <w:p w14:paraId="5997CC1D" w14:textId="4C562CA3" w:rsidR="00C21572" w:rsidRDefault="00C21572" w:rsidP="00F86BE9">
      <w:pPr>
        <w:jc w:val="center"/>
        <w:sectPr w:rsidR="00C21572">
          <w:pgSz w:w="12240" w:h="15840"/>
          <w:pgMar w:top="1400" w:right="1320" w:bottom="280" w:left="1340" w:header="720" w:footer="720" w:gutter="0"/>
          <w:cols w:space="720"/>
        </w:sectPr>
      </w:pPr>
      <w:r w:rsidRPr="00C21572">
        <w:t>https://youtu.be/st4B9snLnrE</w:t>
      </w:r>
    </w:p>
    <w:p w14:paraId="10341B72" w14:textId="77777777" w:rsidR="00B81414" w:rsidRDefault="00B81414" w:rsidP="000E083F">
      <w:pPr>
        <w:pStyle w:val="Heading1"/>
        <w:ind w:left="0"/>
        <w:rPr>
          <w:color w:val="2E5395"/>
          <w:w w:val="95"/>
        </w:rPr>
      </w:pPr>
      <w:r>
        <w:rPr>
          <w:color w:val="2E5395"/>
          <w:w w:val="95"/>
        </w:rPr>
        <w:t>Project Links</w:t>
      </w:r>
    </w:p>
    <w:p w14:paraId="29CE9AF9" w14:textId="7DE603C9" w:rsidR="00D00485" w:rsidRDefault="22D1C4EB" w:rsidP="00D00485">
      <w:pPr>
        <w:pStyle w:val="BodyText"/>
        <w:spacing w:before="205" w:line="259" w:lineRule="auto"/>
        <w:ind w:right="309"/>
        <w:rPr>
          <w:b/>
        </w:rPr>
      </w:pPr>
      <w:r>
        <w:t xml:space="preserve">The project is </w:t>
      </w:r>
      <w:r w:rsidR="5F3F72CE">
        <w:t>published</w:t>
      </w:r>
      <w:r>
        <w:t xml:space="preserve"> at GitHub. Please see the link </w:t>
      </w:r>
      <w:r w:rsidR="27B68555">
        <w:t>for the GitHub</w:t>
      </w:r>
      <w:r>
        <w:t xml:space="preserve"> repository</w:t>
      </w:r>
      <w:r w:rsidR="7A7EBC3B">
        <w:t>:</w:t>
      </w:r>
    </w:p>
    <w:p w14:paraId="0B4812AD" w14:textId="04248BB6" w:rsidR="43666172" w:rsidRDefault="005400DD" w:rsidP="43666172">
      <w:pPr>
        <w:pStyle w:val="BodyText"/>
        <w:spacing w:before="205" w:line="259" w:lineRule="auto"/>
        <w:ind w:right="309"/>
        <w:rPr>
          <w:color w:val="000000" w:themeColor="text1"/>
          <w:sz w:val="24"/>
          <w:szCs w:val="24"/>
        </w:rPr>
      </w:pPr>
      <w:hyperlink r:id="rId21">
        <w:r w:rsidR="7A7EBC3B" w:rsidRPr="2C1F2449">
          <w:rPr>
            <w:rStyle w:val="Hyperlink"/>
            <w:rFonts w:ascii="Calibri" w:eastAsia="Calibri" w:hAnsi="Calibri" w:cs="Calibri"/>
            <w:sz w:val="24"/>
            <w:szCs w:val="24"/>
          </w:rPr>
          <w:t>https://github.com/rahamm2/CPS-project</w:t>
        </w:r>
      </w:hyperlink>
    </w:p>
    <w:p w14:paraId="2B2A7A39" w14:textId="55FDB3F4" w:rsidR="004F1240" w:rsidRDefault="00B81414" w:rsidP="5C88D645">
      <w:pPr>
        <w:pStyle w:val="BodyText"/>
        <w:spacing w:before="205" w:line="259" w:lineRule="auto"/>
        <w:ind w:right="309"/>
        <w:rPr>
          <w:b/>
        </w:rPr>
      </w:pPr>
      <w:r w:rsidRPr="4F050856">
        <w:rPr>
          <w:rFonts w:ascii="Trebuchet MS" w:eastAsia="Trebuchet MS" w:hAnsi="Trebuchet MS" w:cs="Trebuchet MS"/>
          <w:color w:val="2E5395"/>
          <w:sz w:val="32"/>
          <w:szCs w:val="32"/>
        </w:rPr>
        <w:t>C</w:t>
      </w:r>
      <w:r w:rsidRPr="64D0BFBD">
        <w:rPr>
          <w:rFonts w:ascii="Trebuchet MS" w:eastAsia="Trebuchet MS" w:hAnsi="Trebuchet MS" w:cs="Trebuchet MS"/>
          <w:color w:val="2E5395"/>
          <w:sz w:val="32"/>
          <w:szCs w:val="32"/>
        </w:rPr>
        <w:t>onclusion</w:t>
      </w:r>
    </w:p>
    <w:p w14:paraId="3FE9F23F" w14:textId="103DBFE3" w:rsidR="004F1240" w:rsidRDefault="69FB51A9" w:rsidP="2A38DB84">
      <w:pPr>
        <w:pStyle w:val="BodyText"/>
        <w:spacing w:before="204" w:line="259" w:lineRule="auto"/>
        <w:ind w:right="110"/>
      </w:pPr>
      <w:r>
        <w:t xml:space="preserve">In this project, </w:t>
      </w:r>
      <w:r w:rsidR="00AD4F4C">
        <w:t>we implement</w:t>
      </w:r>
      <w:r w:rsidR="003616B0">
        <w:t xml:space="preserve">ed </w:t>
      </w:r>
      <w:r w:rsidR="000E083F">
        <w:t xml:space="preserve">a </w:t>
      </w:r>
      <w:r w:rsidR="4A8115F0">
        <w:t xml:space="preserve">greenhouse monitoring system. The </w:t>
      </w:r>
      <w:r w:rsidR="000E083F">
        <w:t>s</w:t>
      </w:r>
      <w:r w:rsidR="4A8115F0">
        <w:t>ystem will monitor t</w:t>
      </w:r>
      <w:r w:rsidR="000E083F">
        <w:t xml:space="preserve">he </w:t>
      </w:r>
      <w:r w:rsidR="4A8115F0">
        <w:t xml:space="preserve">temperature and humidity of the </w:t>
      </w:r>
      <w:r w:rsidR="000E083F">
        <w:t>greenhouse and</w:t>
      </w:r>
      <w:r w:rsidR="006419E9">
        <w:t xml:space="preserve"> </w:t>
      </w:r>
      <w:r w:rsidR="001D22E1">
        <w:t xml:space="preserve">adjust the greenhouse environment </w:t>
      </w:r>
      <w:r w:rsidR="00996A69">
        <w:t xml:space="preserve">by the </w:t>
      </w:r>
      <w:r w:rsidR="00EB3A62">
        <w:t xml:space="preserve">fan and </w:t>
      </w:r>
      <w:r w:rsidR="00926E0E">
        <w:t>the water pump.</w:t>
      </w:r>
      <w:r w:rsidR="0069474A">
        <w:t xml:space="preserve"> This </w:t>
      </w:r>
      <w:r w:rsidR="007E228E">
        <w:t xml:space="preserve">cyber </w:t>
      </w:r>
      <w:r w:rsidR="002E3048">
        <w:t xml:space="preserve">physic system </w:t>
      </w:r>
      <w:r w:rsidR="00D94AB9">
        <w:t>integrat</w:t>
      </w:r>
      <w:r w:rsidR="000E083F">
        <w:t>es</w:t>
      </w:r>
      <w:r w:rsidR="00D94AB9">
        <w:t xml:space="preserve"> with the </w:t>
      </w:r>
      <w:r w:rsidR="006F2193" w:rsidRPr="006F2193">
        <w:t>Wi-Fi chip</w:t>
      </w:r>
      <w:r w:rsidR="000E083F">
        <w:t>,</w:t>
      </w:r>
      <w:r w:rsidR="006F2193">
        <w:t xml:space="preserve"> which the </w:t>
      </w:r>
      <w:r w:rsidR="008F747A">
        <w:t xml:space="preserve">system can </w:t>
      </w:r>
      <w:r w:rsidR="000E083F">
        <w:t>send</w:t>
      </w:r>
      <w:r w:rsidR="00FD5756">
        <w:t xml:space="preserve"> real-time information to the </w:t>
      </w:r>
      <w:r w:rsidR="00426C40">
        <w:t>C</w:t>
      </w:r>
      <w:r w:rsidR="00FD5756">
        <w:t xml:space="preserve">loud, and the staff can monitor the </w:t>
      </w:r>
      <w:r w:rsidR="00C40735">
        <w:t>greenhouse remotely.</w:t>
      </w:r>
      <w:r w:rsidR="0085348B">
        <w:t xml:space="preserve"> </w:t>
      </w:r>
      <w:r w:rsidR="00365857">
        <w:t>Furthermore</w:t>
      </w:r>
      <w:r w:rsidR="0085348B">
        <w:t>,</w:t>
      </w:r>
      <w:r w:rsidR="00700E3D">
        <w:t xml:space="preserve"> all</w:t>
      </w:r>
      <w:r w:rsidR="00365857">
        <w:t xml:space="preserve"> the</w:t>
      </w:r>
      <w:r w:rsidR="00700E3D">
        <w:t xml:space="preserve"> </w:t>
      </w:r>
      <w:r w:rsidR="001765DA">
        <w:t>monitor</w:t>
      </w:r>
      <w:r w:rsidR="00365857">
        <w:t xml:space="preserve"> information</w:t>
      </w:r>
      <w:r w:rsidR="003860F6">
        <w:t xml:space="preserve"> stored on </w:t>
      </w:r>
      <w:r w:rsidR="00426C40">
        <w:t>C</w:t>
      </w:r>
      <w:r w:rsidR="00C2491F">
        <w:t xml:space="preserve">loud and </w:t>
      </w:r>
      <w:r w:rsidR="00B84A3A">
        <w:t xml:space="preserve">formed </w:t>
      </w:r>
      <w:r w:rsidR="00D0157E">
        <w:t xml:space="preserve">to be </w:t>
      </w:r>
      <w:r w:rsidR="00553C6C">
        <w:t>analyzed</w:t>
      </w:r>
      <w:r w:rsidR="00E627B3">
        <w:t xml:space="preserve">. </w:t>
      </w:r>
      <w:r w:rsidR="00A90341">
        <w:t xml:space="preserve">Eventually, </w:t>
      </w:r>
      <w:r w:rsidR="000E083F">
        <w:t>We</w:t>
      </w:r>
      <w:r w:rsidR="00A90341">
        <w:t xml:space="preserve"> </w:t>
      </w:r>
      <w:r w:rsidR="00F16656">
        <w:t xml:space="preserve">hope this project can enhance </w:t>
      </w:r>
      <w:r w:rsidR="00827DF2">
        <w:t xml:space="preserve">green house’s </w:t>
      </w:r>
      <w:r w:rsidR="006C161C">
        <w:t>efficiency</w:t>
      </w:r>
      <w:r w:rsidR="00827DF2">
        <w:t xml:space="preserve"> and improve the quality of the plant growing. </w:t>
      </w:r>
      <w:r w:rsidR="69B79991">
        <w:t>We will</w:t>
      </w:r>
      <w:r w:rsidR="67FE5A26">
        <w:t xml:space="preserve"> use</w:t>
      </w:r>
      <w:r w:rsidR="69B79991">
        <w:t xml:space="preserve"> </w:t>
      </w:r>
      <w:r w:rsidR="00F51F9E">
        <w:t xml:space="preserve">a </w:t>
      </w:r>
      <w:r w:rsidR="69B79991">
        <w:t xml:space="preserve">regression ML algorithm to predict the </w:t>
      </w:r>
      <w:r w:rsidR="00D32068">
        <w:t>best</w:t>
      </w:r>
      <w:r w:rsidR="69B79991">
        <w:t xml:space="preserve"> </w:t>
      </w:r>
      <w:r w:rsidR="003C60CC">
        <w:t xml:space="preserve">greenhouse's </w:t>
      </w:r>
      <w:r w:rsidR="69B79991">
        <w:t>temperatu</w:t>
      </w:r>
      <w:r w:rsidR="4CCE0DA6">
        <w:t xml:space="preserve">re </w:t>
      </w:r>
      <w:r w:rsidR="00CE4CAC">
        <w:t>and hum</w:t>
      </w:r>
      <w:r w:rsidR="009D2119">
        <w:t>idity</w:t>
      </w:r>
      <w:r w:rsidR="003C60CC">
        <w:t xml:space="preserve"> as</w:t>
      </w:r>
      <w:r w:rsidR="4CCE0DA6">
        <w:t xml:space="preserve"> the </w:t>
      </w:r>
      <w:r w:rsidR="003C60CC">
        <w:t>second part of this project</w:t>
      </w:r>
      <w:r w:rsidR="000E083F">
        <w:t>.</w:t>
      </w:r>
    </w:p>
    <w:p w14:paraId="6BB9E253" w14:textId="77777777" w:rsidR="004F1240" w:rsidRDefault="004F1240">
      <w:pPr>
        <w:pStyle w:val="BodyText"/>
        <w:ind w:left="0"/>
      </w:pPr>
    </w:p>
    <w:p w14:paraId="23DE523C" w14:textId="77777777" w:rsidR="004F1240" w:rsidRDefault="004F1240">
      <w:pPr>
        <w:pStyle w:val="BodyText"/>
        <w:spacing w:before="3"/>
        <w:ind w:left="0"/>
        <w:rPr>
          <w:sz w:val="28"/>
        </w:rPr>
      </w:pPr>
    </w:p>
    <w:p w14:paraId="0DF43999" w14:textId="27F93424" w:rsidR="004F1240" w:rsidRDefault="00B81414">
      <w:pPr>
        <w:pStyle w:val="Heading1"/>
      </w:pPr>
      <w:r>
        <w:rPr>
          <w:color w:val="2E5395"/>
        </w:rPr>
        <w:t>References:</w:t>
      </w:r>
      <w:r w:rsidR="6CC8F723" w:rsidRPr="78094D63">
        <w:rPr>
          <w:color w:val="2E5395"/>
        </w:rPr>
        <w:t xml:space="preserve"> </w:t>
      </w:r>
    </w:p>
    <w:p w14:paraId="07708FEC" w14:textId="77777777" w:rsidR="004F1240" w:rsidRDefault="00B81414">
      <w:pPr>
        <w:pStyle w:val="BodyText"/>
        <w:spacing w:before="207"/>
      </w:pPr>
      <w:r>
        <w:t>Please share the links to online Tutorials and documentation you found helpful in doing this project.</w:t>
      </w:r>
    </w:p>
    <w:p w14:paraId="7E39281A" w14:textId="77777777" w:rsidR="004F1240" w:rsidRDefault="00B81414">
      <w:pPr>
        <w:pStyle w:val="Heading2"/>
        <w:numPr>
          <w:ilvl w:val="0"/>
          <w:numId w:val="8"/>
        </w:numPr>
        <w:tabs>
          <w:tab w:val="left" w:pos="820"/>
          <w:tab w:val="left" w:pos="821"/>
        </w:tabs>
        <w:spacing w:before="180"/>
        <w:ind w:hanging="361"/>
      </w:pPr>
      <w:r>
        <w:t>Arduino Project</w:t>
      </w:r>
      <w:r>
        <w:rPr>
          <w:spacing w:val="-4"/>
        </w:rPr>
        <w:t xml:space="preserve"> </w:t>
      </w:r>
      <w:r>
        <w:t>Hub:</w:t>
      </w:r>
    </w:p>
    <w:p w14:paraId="2A825A9C" w14:textId="77777777" w:rsidR="004F1240" w:rsidRDefault="005400DD">
      <w:pPr>
        <w:pStyle w:val="BodyText"/>
        <w:spacing w:before="22"/>
        <w:ind w:left="820"/>
      </w:pPr>
      <w:hyperlink r:id="rId22">
        <w:r w:rsidR="00B81414">
          <w:rPr>
            <w:color w:val="0462C1"/>
            <w:u w:val="single" w:color="0462C1"/>
          </w:rPr>
          <w:t>https://create.arduino.cc/projecthub?category=internet-of-things-bt-wireless&amp;sort=trending</w:t>
        </w:r>
      </w:hyperlink>
    </w:p>
    <w:p w14:paraId="1FDB1732" w14:textId="77777777" w:rsidR="004F1240" w:rsidRDefault="00B81414">
      <w:pPr>
        <w:pStyle w:val="Heading2"/>
        <w:numPr>
          <w:ilvl w:val="0"/>
          <w:numId w:val="8"/>
        </w:numPr>
        <w:tabs>
          <w:tab w:val="left" w:pos="820"/>
          <w:tab w:val="left" w:pos="821"/>
        </w:tabs>
        <w:ind w:hanging="361"/>
      </w:pPr>
      <w:r>
        <w:t>Getting started with the Arduino IoT</w:t>
      </w:r>
      <w:r>
        <w:rPr>
          <w:spacing w:val="-11"/>
        </w:rPr>
        <w:t xml:space="preserve"> </w:t>
      </w:r>
      <w:r>
        <w:t>Cloud:</w:t>
      </w:r>
    </w:p>
    <w:p w14:paraId="2F029B9A" w14:textId="70206134" w:rsidR="003E0C5E" w:rsidRPr="003E0C5E" w:rsidRDefault="005400DD" w:rsidP="003E0C5E">
      <w:pPr>
        <w:pStyle w:val="BodyText"/>
        <w:spacing w:before="183"/>
        <w:ind w:left="820"/>
        <w:rPr>
          <w:color w:val="0462C1"/>
          <w:u w:val="single"/>
        </w:rPr>
      </w:pPr>
      <w:hyperlink r:id="rId23">
        <w:r w:rsidR="00B81414" w:rsidRPr="78094D63">
          <w:rPr>
            <w:color w:val="0462C1"/>
            <w:u w:val="single"/>
          </w:rPr>
          <w:t>https://www.arduino.cc/en/Tutorial/iot-cloud-getting-started</w:t>
        </w:r>
      </w:hyperlink>
    </w:p>
    <w:p w14:paraId="6CFC71C6" w14:textId="2C8CCB6F" w:rsidR="004F1240" w:rsidRDefault="004F1240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44F07D45" w14:textId="11372667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548F22AD" w14:textId="7289C89E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28C38A1C" w14:textId="4ED5F25B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4B0B8ACC" w14:textId="50BC72DA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54966042" w14:textId="3D9AD248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6048F9CA" w14:textId="6B4FE70C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2029A401" w14:textId="23DB20EA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31CDE30A" w14:textId="72F78174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0434B866" w14:textId="48F68034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1BE2033D" w14:textId="507D12D5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2E282F33" w14:textId="6E5F56ED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714205B4" w14:textId="59737BCE" w:rsidR="009D2119" w:rsidRDefault="009D2119" w:rsidP="78094D63">
      <w:pPr>
        <w:pStyle w:val="BodyText"/>
        <w:spacing w:before="183"/>
        <w:ind w:left="820"/>
        <w:rPr>
          <w:color w:val="0462C1"/>
          <w:u w:val="single"/>
        </w:rPr>
      </w:pPr>
    </w:p>
    <w:p w14:paraId="1A069E8E" w14:textId="60D5F9B0" w:rsidR="009D2119" w:rsidRDefault="009D2119" w:rsidP="78094D63">
      <w:pPr>
        <w:pStyle w:val="Heading1"/>
        <w:spacing w:before="181"/>
        <w:rPr>
          <w:color w:val="2E5395"/>
        </w:rPr>
      </w:pPr>
    </w:p>
    <w:p w14:paraId="2BEC8705" w14:textId="08D25F07" w:rsidR="004F1240" w:rsidRDefault="2E79DBA5" w:rsidP="78094D63">
      <w:pPr>
        <w:pStyle w:val="Heading1"/>
        <w:spacing w:before="181"/>
        <w:rPr>
          <w:color w:val="2E5395"/>
        </w:rPr>
      </w:pPr>
      <w:r w:rsidRPr="78094D63">
        <w:rPr>
          <w:color w:val="2E5395"/>
        </w:rPr>
        <w:t>Appendix:</w:t>
      </w:r>
    </w:p>
    <w:p w14:paraId="2290E737" w14:textId="7C9256AB" w:rsidR="004F1240" w:rsidRDefault="76EBA51B" w:rsidP="22CFF3CD">
      <w:pPr>
        <w:pStyle w:val="ListParagraph"/>
        <w:tabs>
          <w:tab w:val="left" w:pos="820"/>
          <w:tab w:val="left" w:pos="821"/>
        </w:tabs>
        <w:spacing w:before="181"/>
      </w:pPr>
      <w:r>
        <w:rPr>
          <w:noProof/>
        </w:rPr>
        <w:drawing>
          <wp:inline distT="0" distB="0" distL="0" distR="0" wp14:anchorId="023350A6" wp14:editId="7BF18C2F">
            <wp:extent cx="4697849" cy="6029325"/>
            <wp:effectExtent l="0" t="0" r="0" b="0"/>
            <wp:docPr id="536692999" name="Picture 5366929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669299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849" cy="602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505C300">
        <w:rPr>
          <w:noProof/>
        </w:rPr>
        <w:drawing>
          <wp:inline distT="0" distB="0" distL="0" distR="0" wp14:anchorId="59FD310E" wp14:editId="6682E477">
            <wp:extent cx="3660577" cy="4505325"/>
            <wp:effectExtent l="0" t="0" r="0" b="0"/>
            <wp:docPr id="1260660005" name="Picture 1260660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066000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0577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65479F5">
        <w:rPr>
          <w:noProof/>
        </w:rPr>
        <w:drawing>
          <wp:inline distT="0" distB="0" distL="0" distR="0" wp14:anchorId="3326E9C8" wp14:editId="23DB8ED6">
            <wp:extent cx="5474494" cy="6286500"/>
            <wp:effectExtent l="0" t="0" r="0" b="0"/>
            <wp:docPr id="1971274911" name="Picture 1971274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127491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4494" cy="628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B07132A">
        <w:rPr>
          <w:noProof/>
        </w:rPr>
        <w:drawing>
          <wp:inline distT="0" distB="0" distL="0" distR="0" wp14:anchorId="0571F350" wp14:editId="20942303">
            <wp:extent cx="4548723" cy="6677026"/>
            <wp:effectExtent l="0" t="0" r="0" b="0"/>
            <wp:docPr id="1678984066" name="Picture 1678984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898406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723" cy="6677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B07132A">
        <w:rPr>
          <w:noProof/>
        </w:rPr>
        <w:drawing>
          <wp:inline distT="0" distB="0" distL="0" distR="0" wp14:anchorId="7F4E6F60" wp14:editId="0ED81B5D">
            <wp:extent cx="6076952" cy="3772773"/>
            <wp:effectExtent l="0" t="0" r="0" b="0"/>
            <wp:docPr id="1899257753" name="Picture 1899257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925775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6952" cy="3772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1240">
      <w:pgSz w:w="12240" w:h="15840"/>
      <w:pgMar w:top="1400" w:right="13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0564AC" w14:textId="77777777" w:rsidR="0067002D" w:rsidRDefault="0067002D" w:rsidP="0067002D">
      <w:r>
        <w:separator/>
      </w:r>
    </w:p>
  </w:endnote>
  <w:endnote w:type="continuationSeparator" w:id="0">
    <w:p w14:paraId="7F7B8DA7" w14:textId="77777777" w:rsidR="0067002D" w:rsidRDefault="0067002D" w:rsidP="0067002D">
      <w:r>
        <w:continuationSeparator/>
      </w:r>
    </w:p>
  </w:endnote>
  <w:endnote w:type="continuationNotice" w:id="1">
    <w:p w14:paraId="1F6A5AD9" w14:textId="77777777" w:rsidR="0067002D" w:rsidRDefault="006700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EBB5E" w14:textId="77777777" w:rsidR="0067002D" w:rsidRDefault="0067002D" w:rsidP="0067002D">
      <w:r>
        <w:separator/>
      </w:r>
    </w:p>
  </w:footnote>
  <w:footnote w:type="continuationSeparator" w:id="0">
    <w:p w14:paraId="59852FFF" w14:textId="77777777" w:rsidR="0067002D" w:rsidRDefault="0067002D" w:rsidP="0067002D">
      <w:r>
        <w:continuationSeparator/>
      </w:r>
    </w:p>
  </w:footnote>
  <w:footnote w:type="continuationNotice" w:id="1">
    <w:p w14:paraId="3EDAF64B" w14:textId="77777777" w:rsidR="0067002D" w:rsidRDefault="006700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56362"/>
    <w:multiLevelType w:val="hybridMultilevel"/>
    <w:tmpl w:val="E3B2C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2826"/>
    <w:multiLevelType w:val="hybridMultilevel"/>
    <w:tmpl w:val="0408E954"/>
    <w:lvl w:ilvl="0" w:tplc="CFE2883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F8069AA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06B46D98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F82AF07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5B04119E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324A9D22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B380B8DA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1ECE42DE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C26C5C20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E824B1F"/>
    <w:multiLevelType w:val="hybridMultilevel"/>
    <w:tmpl w:val="77381DA2"/>
    <w:lvl w:ilvl="0" w:tplc="37D66C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2637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6204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6C00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CB8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32B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EFC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1A8C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1E35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11BEB"/>
    <w:multiLevelType w:val="hybridMultilevel"/>
    <w:tmpl w:val="683A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927379"/>
    <w:multiLevelType w:val="hybridMultilevel"/>
    <w:tmpl w:val="FFFFFFFF"/>
    <w:lvl w:ilvl="0" w:tplc="93A82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8AB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A24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0AB1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6CC9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BE4E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2A86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F028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D01F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120D1"/>
    <w:multiLevelType w:val="hybridMultilevel"/>
    <w:tmpl w:val="5D54E4EC"/>
    <w:lvl w:ilvl="0" w:tplc="B70E2F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AE2F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30F3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9C3D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D8B1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C6E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8809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BA7F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40DC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9A7867"/>
    <w:multiLevelType w:val="hybridMultilevel"/>
    <w:tmpl w:val="FFFFFFFF"/>
    <w:lvl w:ilvl="0" w:tplc="D7F6A7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ECBF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027C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7824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621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4C20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B854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218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AEDC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D7017C"/>
    <w:multiLevelType w:val="hybridMultilevel"/>
    <w:tmpl w:val="531002A8"/>
    <w:lvl w:ilvl="0" w:tplc="62DE40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254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987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7A5B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E4C2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0888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DCF2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181A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AC41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FF005C"/>
    <w:multiLevelType w:val="hybridMultilevel"/>
    <w:tmpl w:val="FFFFFFFF"/>
    <w:lvl w:ilvl="0" w:tplc="F97A49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ACA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4AC7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387D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14B7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F8E4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8E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6844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1449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8E0EB7"/>
    <w:multiLevelType w:val="hybridMultilevel"/>
    <w:tmpl w:val="FFFFFFFF"/>
    <w:lvl w:ilvl="0" w:tplc="453A121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024C06E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F55C7DF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19CC2082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97E25CAC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B06E0010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AEBAC96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EAC893B4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06B0FC48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"/>
  </w:num>
  <w:num w:numId="5">
    <w:abstractNumId w:val="8"/>
  </w:num>
  <w:num w:numId="6">
    <w:abstractNumId w:val="6"/>
  </w:num>
  <w:num w:numId="7">
    <w:abstractNumId w:val="4"/>
  </w:num>
  <w:num w:numId="8">
    <w:abstractNumId w:val="9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zQ1MTMwMLQ0MDJV0lEKTi0uzszPAykwqQUAD1I9qSwAAAA="/>
  </w:docVars>
  <w:rsids>
    <w:rsidRoot w:val="017441CF"/>
    <w:rsid w:val="0001366A"/>
    <w:rsid w:val="000142C5"/>
    <w:rsid w:val="00026C05"/>
    <w:rsid w:val="00027E13"/>
    <w:rsid w:val="00042703"/>
    <w:rsid w:val="00050FEE"/>
    <w:rsid w:val="000556CF"/>
    <w:rsid w:val="000B49D5"/>
    <w:rsid w:val="000C0248"/>
    <w:rsid w:val="000C38D4"/>
    <w:rsid w:val="000D1D5F"/>
    <w:rsid w:val="000E083F"/>
    <w:rsid w:val="000F0317"/>
    <w:rsid w:val="000F1E04"/>
    <w:rsid w:val="0014473D"/>
    <w:rsid w:val="001731AA"/>
    <w:rsid w:val="001765DA"/>
    <w:rsid w:val="00185C98"/>
    <w:rsid w:val="001B4AC1"/>
    <w:rsid w:val="001C5223"/>
    <w:rsid w:val="001D22E1"/>
    <w:rsid w:val="001E0FBD"/>
    <w:rsid w:val="001E4F1A"/>
    <w:rsid w:val="002337D2"/>
    <w:rsid w:val="00261B00"/>
    <w:rsid w:val="00284897"/>
    <w:rsid w:val="002A2579"/>
    <w:rsid w:val="002D68FD"/>
    <w:rsid w:val="002E3048"/>
    <w:rsid w:val="00307CC3"/>
    <w:rsid w:val="00325CB0"/>
    <w:rsid w:val="0032733F"/>
    <w:rsid w:val="00332C30"/>
    <w:rsid w:val="003616B0"/>
    <w:rsid w:val="00365857"/>
    <w:rsid w:val="003860F6"/>
    <w:rsid w:val="003A4F9C"/>
    <w:rsid w:val="003C60CC"/>
    <w:rsid w:val="003D50CF"/>
    <w:rsid w:val="003E0C5E"/>
    <w:rsid w:val="003F66D9"/>
    <w:rsid w:val="00422233"/>
    <w:rsid w:val="00426C40"/>
    <w:rsid w:val="00431594"/>
    <w:rsid w:val="00481890"/>
    <w:rsid w:val="004846A0"/>
    <w:rsid w:val="004A4E9A"/>
    <w:rsid w:val="004A5953"/>
    <w:rsid w:val="004A770C"/>
    <w:rsid w:val="004B0D36"/>
    <w:rsid w:val="004E1D7E"/>
    <w:rsid w:val="004E209B"/>
    <w:rsid w:val="004F1240"/>
    <w:rsid w:val="0051467B"/>
    <w:rsid w:val="005171A9"/>
    <w:rsid w:val="0053540B"/>
    <w:rsid w:val="005400DD"/>
    <w:rsid w:val="00541FAB"/>
    <w:rsid w:val="00553C6C"/>
    <w:rsid w:val="00557890"/>
    <w:rsid w:val="00563767"/>
    <w:rsid w:val="005B3DC2"/>
    <w:rsid w:val="005D1834"/>
    <w:rsid w:val="005E24AE"/>
    <w:rsid w:val="0061291C"/>
    <w:rsid w:val="006157B7"/>
    <w:rsid w:val="00636178"/>
    <w:rsid w:val="00640913"/>
    <w:rsid w:val="00641057"/>
    <w:rsid w:val="006419E9"/>
    <w:rsid w:val="00651934"/>
    <w:rsid w:val="0067002D"/>
    <w:rsid w:val="006708D7"/>
    <w:rsid w:val="00685DAE"/>
    <w:rsid w:val="00694300"/>
    <w:rsid w:val="0069474A"/>
    <w:rsid w:val="006A514A"/>
    <w:rsid w:val="006B1D52"/>
    <w:rsid w:val="006C161C"/>
    <w:rsid w:val="006D6AFC"/>
    <w:rsid w:val="006F2193"/>
    <w:rsid w:val="00700E3D"/>
    <w:rsid w:val="00710632"/>
    <w:rsid w:val="007132AB"/>
    <w:rsid w:val="00740F98"/>
    <w:rsid w:val="00746701"/>
    <w:rsid w:val="00761959"/>
    <w:rsid w:val="007E228E"/>
    <w:rsid w:val="007E725F"/>
    <w:rsid w:val="007F0B19"/>
    <w:rsid w:val="007F11D7"/>
    <w:rsid w:val="00827DF2"/>
    <w:rsid w:val="00832DBB"/>
    <w:rsid w:val="00846BB0"/>
    <w:rsid w:val="00853261"/>
    <w:rsid w:val="0085348B"/>
    <w:rsid w:val="008607EB"/>
    <w:rsid w:val="0088130A"/>
    <w:rsid w:val="00893FCA"/>
    <w:rsid w:val="008A599C"/>
    <w:rsid w:val="008B3A19"/>
    <w:rsid w:val="008C5D51"/>
    <w:rsid w:val="008D0AE9"/>
    <w:rsid w:val="008F232F"/>
    <w:rsid w:val="008F747A"/>
    <w:rsid w:val="009032ED"/>
    <w:rsid w:val="00904000"/>
    <w:rsid w:val="009228D0"/>
    <w:rsid w:val="00926E0E"/>
    <w:rsid w:val="009415A6"/>
    <w:rsid w:val="00946FBF"/>
    <w:rsid w:val="00996A69"/>
    <w:rsid w:val="009A465E"/>
    <w:rsid w:val="009A61CE"/>
    <w:rsid w:val="009D2119"/>
    <w:rsid w:val="009E3CD9"/>
    <w:rsid w:val="009E5D9F"/>
    <w:rsid w:val="009F1C98"/>
    <w:rsid w:val="00A04991"/>
    <w:rsid w:val="00A502F7"/>
    <w:rsid w:val="00A50594"/>
    <w:rsid w:val="00A54842"/>
    <w:rsid w:val="00A56806"/>
    <w:rsid w:val="00A77517"/>
    <w:rsid w:val="00A819F4"/>
    <w:rsid w:val="00A8692E"/>
    <w:rsid w:val="00A8712F"/>
    <w:rsid w:val="00A90341"/>
    <w:rsid w:val="00AA3185"/>
    <w:rsid w:val="00AA6932"/>
    <w:rsid w:val="00AB557E"/>
    <w:rsid w:val="00AD4F4C"/>
    <w:rsid w:val="00B04689"/>
    <w:rsid w:val="00B12B19"/>
    <w:rsid w:val="00B14003"/>
    <w:rsid w:val="00B20D73"/>
    <w:rsid w:val="00B2292E"/>
    <w:rsid w:val="00B23F83"/>
    <w:rsid w:val="00B3035F"/>
    <w:rsid w:val="00B46410"/>
    <w:rsid w:val="00B66CF2"/>
    <w:rsid w:val="00B81414"/>
    <w:rsid w:val="00B84A3A"/>
    <w:rsid w:val="00B97C19"/>
    <w:rsid w:val="00BA102D"/>
    <w:rsid w:val="00BA7216"/>
    <w:rsid w:val="00BB31AB"/>
    <w:rsid w:val="00BB5908"/>
    <w:rsid w:val="00BC06F6"/>
    <w:rsid w:val="00BD5493"/>
    <w:rsid w:val="00BE2B97"/>
    <w:rsid w:val="00BE6187"/>
    <w:rsid w:val="00BF29E2"/>
    <w:rsid w:val="00BF6954"/>
    <w:rsid w:val="00C10179"/>
    <w:rsid w:val="00C21572"/>
    <w:rsid w:val="00C22F74"/>
    <w:rsid w:val="00C2398C"/>
    <w:rsid w:val="00C2491F"/>
    <w:rsid w:val="00C40735"/>
    <w:rsid w:val="00C407C4"/>
    <w:rsid w:val="00C45E1E"/>
    <w:rsid w:val="00C47EE9"/>
    <w:rsid w:val="00C5272E"/>
    <w:rsid w:val="00C56412"/>
    <w:rsid w:val="00C92A93"/>
    <w:rsid w:val="00C93940"/>
    <w:rsid w:val="00C93E7C"/>
    <w:rsid w:val="00C9761C"/>
    <w:rsid w:val="00CB3A0E"/>
    <w:rsid w:val="00CD05F2"/>
    <w:rsid w:val="00CE3C4F"/>
    <w:rsid w:val="00CE4CAC"/>
    <w:rsid w:val="00D00485"/>
    <w:rsid w:val="00D0157E"/>
    <w:rsid w:val="00D1161E"/>
    <w:rsid w:val="00D32068"/>
    <w:rsid w:val="00D7000D"/>
    <w:rsid w:val="00D94AB9"/>
    <w:rsid w:val="00D96CDA"/>
    <w:rsid w:val="00DA0460"/>
    <w:rsid w:val="00DD0F41"/>
    <w:rsid w:val="00DF758C"/>
    <w:rsid w:val="00DF7F36"/>
    <w:rsid w:val="00E00214"/>
    <w:rsid w:val="00E04232"/>
    <w:rsid w:val="00E27F47"/>
    <w:rsid w:val="00E60235"/>
    <w:rsid w:val="00E627B3"/>
    <w:rsid w:val="00E667AC"/>
    <w:rsid w:val="00E740F3"/>
    <w:rsid w:val="00E84C75"/>
    <w:rsid w:val="00E9261E"/>
    <w:rsid w:val="00EB0B9D"/>
    <w:rsid w:val="00EB3A62"/>
    <w:rsid w:val="00EB46D9"/>
    <w:rsid w:val="00EC0EEA"/>
    <w:rsid w:val="00ED1A73"/>
    <w:rsid w:val="00EE2C22"/>
    <w:rsid w:val="00F01106"/>
    <w:rsid w:val="00F16656"/>
    <w:rsid w:val="00F22138"/>
    <w:rsid w:val="00F2554B"/>
    <w:rsid w:val="00F3162D"/>
    <w:rsid w:val="00F357A2"/>
    <w:rsid w:val="00F45D2C"/>
    <w:rsid w:val="00F51F9E"/>
    <w:rsid w:val="00F61182"/>
    <w:rsid w:val="00F86BE9"/>
    <w:rsid w:val="00F97C54"/>
    <w:rsid w:val="00FB3BB7"/>
    <w:rsid w:val="00FB746F"/>
    <w:rsid w:val="00FC20F8"/>
    <w:rsid w:val="00FD5756"/>
    <w:rsid w:val="017441CF"/>
    <w:rsid w:val="01ECD19E"/>
    <w:rsid w:val="01F752E2"/>
    <w:rsid w:val="02D0BE49"/>
    <w:rsid w:val="032B1DF4"/>
    <w:rsid w:val="03CFACD7"/>
    <w:rsid w:val="049EF1D7"/>
    <w:rsid w:val="053A7825"/>
    <w:rsid w:val="05F83535"/>
    <w:rsid w:val="067FE227"/>
    <w:rsid w:val="068C4DB9"/>
    <w:rsid w:val="07419B0A"/>
    <w:rsid w:val="08F6E1C8"/>
    <w:rsid w:val="094E454C"/>
    <w:rsid w:val="09642EB0"/>
    <w:rsid w:val="096C3038"/>
    <w:rsid w:val="0983BD9C"/>
    <w:rsid w:val="0A673890"/>
    <w:rsid w:val="0B07132A"/>
    <w:rsid w:val="0BCE7167"/>
    <w:rsid w:val="0C805668"/>
    <w:rsid w:val="0D1B8D08"/>
    <w:rsid w:val="0D6D28EF"/>
    <w:rsid w:val="0E20ED21"/>
    <w:rsid w:val="0E608640"/>
    <w:rsid w:val="0E80D1DA"/>
    <w:rsid w:val="0F13B02C"/>
    <w:rsid w:val="0F5E79D9"/>
    <w:rsid w:val="0FAB64B0"/>
    <w:rsid w:val="10ECF266"/>
    <w:rsid w:val="11BD37F9"/>
    <w:rsid w:val="11E399D1"/>
    <w:rsid w:val="128ABB05"/>
    <w:rsid w:val="12EC1088"/>
    <w:rsid w:val="13C61783"/>
    <w:rsid w:val="1493BA7A"/>
    <w:rsid w:val="14B608EA"/>
    <w:rsid w:val="16002C54"/>
    <w:rsid w:val="171A3253"/>
    <w:rsid w:val="174A5703"/>
    <w:rsid w:val="178B2AA5"/>
    <w:rsid w:val="19272A0E"/>
    <w:rsid w:val="193867B3"/>
    <w:rsid w:val="1997C087"/>
    <w:rsid w:val="19D4C581"/>
    <w:rsid w:val="19F6A921"/>
    <w:rsid w:val="1ACCB030"/>
    <w:rsid w:val="1AECFBCA"/>
    <w:rsid w:val="1BB1C534"/>
    <w:rsid w:val="1BFFF2B7"/>
    <w:rsid w:val="1D784636"/>
    <w:rsid w:val="1D9D7BCD"/>
    <w:rsid w:val="1E7EFC37"/>
    <w:rsid w:val="1EC65B9E"/>
    <w:rsid w:val="1ED439A8"/>
    <w:rsid w:val="1FB08BFC"/>
    <w:rsid w:val="1FD86D29"/>
    <w:rsid w:val="227DC086"/>
    <w:rsid w:val="22CFF3CD"/>
    <w:rsid w:val="22D1C4EB"/>
    <w:rsid w:val="22F52BE0"/>
    <w:rsid w:val="2301F2A8"/>
    <w:rsid w:val="232EC8BC"/>
    <w:rsid w:val="241BCD19"/>
    <w:rsid w:val="24970FD6"/>
    <w:rsid w:val="256E54D1"/>
    <w:rsid w:val="2570E9F4"/>
    <w:rsid w:val="261C422E"/>
    <w:rsid w:val="265479F5"/>
    <w:rsid w:val="26E33FD2"/>
    <w:rsid w:val="27761E24"/>
    <w:rsid w:val="27B68555"/>
    <w:rsid w:val="27FB9FA3"/>
    <w:rsid w:val="28990C76"/>
    <w:rsid w:val="2965BB9C"/>
    <w:rsid w:val="296AE2D2"/>
    <w:rsid w:val="29A83366"/>
    <w:rsid w:val="2A307C21"/>
    <w:rsid w:val="2A38DB84"/>
    <w:rsid w:val="2AF5ADFB"/>
    <w:rsid w:val="2B06B333"/>
    <w:rsid w:val="2B56D8E9"/>
    <w:rsid w:val="2BA5A7F4"/>
    <w:rsid w:val="2C1F2449"/>
    <w:rsid w:val="2CEBDE07"/>
    <w:rsid w:val="2D1A3D4A"/>
    <w:rsid w:val="2D62C00E"/>
    <w:rsid w:val="2DC14E99"/>
    <w:rsid w:val="2DD99135"/>
    <w:rsid w:val="2DE717CC"/>
    <w:rsid w:val="2DE9B894"/>
    <w:rsid w:val="2DEBEE0D"/>
    <w:rsid w:val="2E79DBA5"/>
    <w:rsid w:val="2EFE8227"/>
    <w:rsid w:val="2F1C4B58"/>
    <w:rsid w:val="3017FAD6"/>
    <w:rsid w:val="31290600"/>
    <w:rsid w:val="31EB508D"/>
    <w:rsid w:val="33A39955"/>
    <w:rsid w:val="33ADA11F"/>
    <w:rsid w:val="33D1FC5A"/>
    <w:rsid w:val="355A9B15"/>
    <w:rsid w:val="357E56EA"/>
    <w:rsid w:val="35F236A6"/>
    <w:rsid w:val="36ADB9BB"/>
    <w:rsid w:val="36F66B76"/>
    <w:rsid w:val="373CF8CA"/>
    <w:rsid w:val="37CE7EDE"/>
    <w:rsid w:val="381FF3BE"/>
    <w:rsid w:val="38DCC53A"/>
    <w:rsid w:val="38F55351"/>
    <w:rsid w:val="39501B6C"/>
    <w:rsid w:val="3954E829"/>
    <w:rsid w:val="3A1502B3"/>
    <w:rsid w:val="3A9123B2"/>
    <w:rsid w:val="3B036C64"/>
    <w:rsid w:val="3D378451"/>
    <w:rsid w:val="3E6E7B55"/>
    <w:rsid w:val="3E82A6FF"/>
    <w:rsid w:val="3F451652"/>
    <w:rsid w:val="3F4753F6"/>
    <w:rsid w:val="3F627633"/>
    <w:rsid w:val="3F6494D5"/>
    <w:rsid w:val="402F8061"/>
    <w:rsid w:val="40ECD823"/>
    <w:rsid w:val="43666172"/>
    <w:rsid w:val="43AF800F"/>
    <w:rsid w:val="43D855E3"/>
    <w:rsid w:val="443805F8"/>
    <w:rsid w:val="44A2A729"/>
    <w:rsid w:val="4505C300"/>
    <w:rsid w:val="46EF5564"/>
    <w:rsid w:val="47567E5D"/>
    <w:rsid w:val="4769BB7F"/>
    <w:rsid w:val="483FF3E9"/>
    <w:rsid w:val="487F4C9A"/>
    <w:rsid w:val="48F24EBE"/>
    <w:rsid w:val="494E30B3"/>
    <w:rsid w:val="498AB9EE"/>
    <w:rsid w:val="4A8115F0"/>
    <w:rsid w:val="4AA72188"/>
    <w:rsid w:val="4BB5D2CE"/>
    <w:rsid w:val="4C474890"/>
    <w:rsid w:val="4C889872"/>
    <w:rsid w:val="4CCE0DA6"/>
    <w:rsid w:val="4D01694F"/>
    <w:rsid w:val="4D3C4412"/>
    <w:rsid w:val="4D9303B1"/>
    <w:rsid w:val="4E403986"/>
    <w:rsid w:val="4EB19917"/>
    <w:rsid w:val="4F050856"/>
    <w:rsid w:val="4F185743"/>
    <w:rsid w:val="4F683013"/>
    <w:rsid w:val="4FC2AE83"/>
    <w:rsid w:val="502199EB"/>
    <w:rsid w:val="508632D3"/>
    <w:rsid w:val="509DA6F1"/>
    <w:rsid w:val="51601549"/>
    <w:rsid w:val="517BD526"/>
    <w:rsid w:val="519838AD"/>
    <w:rsid w:val="52052003"/>
    <w:rsid w:val="526B216C"/>
    <w:rsid w:val="5329DC7D"/>
    <w:rsid w:val="53E50178"/>
    <w:rsid w:val="53F2067D"/>
    <w:rsid w:val="54DBD94B"/>
    <w:rsid w:val="56C4F90D"/>
    <w:rsid w:val="57F88B11"/>
    <w:rsid w:val="582C407D"/>
    <w:rsid w:val="5869518D"/>
    <w:rsid w:val="59A62962"/>
    <w:rsid w:val="59FC357B"/>
    <w:rsid w:val="5A690582"/>
    <w:rsid w:val="5A8775C7"/>
    <w:rsid w:val="5AA24D79"/>
    <w:rsid w:val="5AE48AB7"/>
    <w:rsid w:val="5BB43E70"/>
    <w:rsid w:val="5C88D645"/>
    <w:rsid w:val="5CE4F98A"/>
    <w:rsid w:val="5D0AE06E"/>
    <w:rsid w:val="5F35E8FB"/>
    <w:rsid w:val="5F3F72CE"/>
    <w:rsid w:val="5FB4CDFC"/>
    <w:rsid w:val="60056190"/>
    <w:rsid w:val="603E17A4"/>
    <w:rsid w:val="60E9EB82"/>
    <w:rsid w:val="614CDBCF"/>
    <w:rsid w:val="61B08323"/>
    <w:rsid w:val="61B3E825"/>
    <w:rsid w:val="62B97BAA"/>
    <w:rsid w:val="636A12AA"/>
    <w:rsid w:val="6376E65B"/>
    <w:rsid w:val="63999A6D"/>
    <w:rsid w:val="643E4344"/>
    <w:rsid w:val="6449FA08"/>
    <w:rsid w:val="6482C7B5"/>
    <w:rsid w:val="64A32AC3"/>
    <w:rsid w:val="64BB2FE9"/>
    <w:rsid w:val="64D0BFBD"/>
    <w:rsid w:val="65E0D23B"/>
    <w:rsid w:val="667F8E8F"/>
    <w:rsid w:val="66DE2B74"/>
    <w:rsid w:val="6722AE67"/>
    <w:rsid w:val="672541E6"/>
    <w:rsid w:val="67C09C71"/>
    <w:rsid w:val="67CE9065"/>
    <w:rsid w:val="67EBD1B8"/>
    <w:rsid w:val="67FE5A26"/>
    <w:rsid w:val="6869A6F9"/>
    <w:rsid w:val="6889FC30"/>
    <w:rsid w:val="69AB3078"/>
    <w:rsid w:val="69B79991"/>
    <w:rsid w:val="69FB51A9"/>
    <w:rsid w:val="6A0FFD51"/>
    <w:rsid w:val="6A5A4F29"/>
    <w:rsid w:val="6A8CD1B9"/>
    <w:rsid w:val="6A992FF9"/>
    <w:rsid w:val="6B2FFD8E"/>
    <w:rsid w:val="6BBD6F0D"/>
    <w:rsid w:val="6BE57461"/>
    <w:rsid w:val="6C5768D2"/>
    <w:rsid w:val="6CB68ED5"/>
    <w:rsid w:val="6CBD7F41"/>
    <w:rsid w:val="6CC8F723"/>
    <w:rsid w:val="6CD5A7B6"/>
    <w:rsid w:val="6DAF462D"/>
    <w:rsid w:val="6E230D73"/>
    <w:rsid w:val="6EA398CE"/>
    <w:rsid w:val="6EC4B0C4"/>
    <w:rsid w:val="6EEF8029"/>
    <w:rsid w:val="6F0A8C82"/>
    <w:rsid w:val="6F236E17"/>
    <w:rsid w:val="6F4B168E"/>
    <w:rsid w:val="70C19E64"/>
    <w:rsid w:val="70FC160B"/>
    <w:rsid w:val="713BBABD"/>
    <w:rsid w:val="713EE1EB"/>
    <w:rsid w:val="72023098"/>
    <w:rsid w:val="72B8A145"/>
    <w:rsid w:val="733C6805"/>
    <w:rsid w:val="738BA691"/>
    <w:rsid w:val="73942D62"/>
    <w:rsid w:val="739E84A6"/>
    <w:rsid w:val="73B3E150"/>
    <w:rsid w:val="744B5F01"/>
    <w:rsid w:val="74792C0E"/>
    <w:rsid w:val="75099A37"/>
    <w:rsid w:val="752776F2"/>
    <w:rsid w:val="7679292E"/>
    <w:rsid w:val="769D4B3C"/>
    <w:rsid w:val="76DE1D23"/>
    <w:rsid w:val="76EBA51B"/>
    <w:rsid w:val="777817A8"/>
    <w:rsid w:val="77C3287F"/>
    <w:rsid w:val="78094D63"/>
    <w:rsid w:val="78972CB8"/>
    <w:rsid w:val="78A34728"/>
    <w:rsid w:val="78D9CDE4"/>
    <w:rsid w:val="7923503D"/>
    <w:rsid w:val="7930709D"/>
    <w:rsid w:val="7967183C"/>
    <w:rsid w:val="79FAE815"/>
    <w:rsid w:val="7A7EBC3B"/>
    <w:rsid w:val="7A826C12"/>
    <w:rsid w:val="7ABEBAFC"/>
    <w:rsid w:val="7BD85834"/>
    <w:rsid w:val="7CC1339D"/>
    <w:rsid w:val="7CF7E9B9"/>
    <w:rsid w:val="7D44877F"/>
    <w:rsid w:val="7F1E7241"/>
    <w:rsid w:val="7F7E2429"/>
    <w:rsid w:val="7FC94236"/>
    <w:rsid w:val="7FDA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2BCE8940"/>
  <w15:docId w15:val="{32EF307D-2218-433A-85DB-22D9F2E13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20"/>
      <w:ind w:left="820" w:hanging="36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</w:style>
  <w:style w:type="paragraph" w:styleId="Title">
    <w:name w:val="Title"/>
    <w:basedOn w:val="Normal"/>
    <w:uiPriority w:val="10"/>
    <w:qFormat/>
    <w:pPr>
      <w:spacing w:line="618" w:lineRule="exact"/>
      <w:ind w:left="100"/>
    </w:pPr>
    <w:rPr>
      <w:rFonts w:ascii="Trebuchet MS" w:eastAsia="Trebuchet MS" w:hAnsi="Trebuchet MS" w:cs="Trebuchet MS"/>
      <w:sz w:val="56"/>
      <w:szCs w:val="56"/>
    </w:rPr>
  </w:style>
  <w:style w:type="paragraph" w:styleId="ListParagraph">
    <w:name w:val="List Paragraph"/>
    <w:basedOn w:val="Normal"/>
    <w:uiPriority w:val="1"/>
    <w:qFormat/>
    <w:pPr>
      <w:spacing w:before="20"/>
      <w:ind w:left="820" w:hanging="361"/>
    </w:pPr>
  </w:style>
  <w:style w:type="paragraph" w:customStyle="1" w:styleId="TableParagraph">
    <w:name w:val="Table Paragraph"/>
    <w:basedOn w:val="Normal"/>
    <w:uiPriority w:val="1"/>
    <w:qFormat/>
    <w:rPr>
      <w:rFonts w:ascii="Trebuchet MS" w:eastAsia="Trebuchet MS" w:hAnsi="Trebuchet MS" w:cs="Trebuchet MS"/>
    </w:rPr>
  </w:style>
  <w:style w:type="paragraph" w:styleId="Header">
    <w:name w:val="header"/>
    <w:basedOn w:val="Normal"/>
    <w:link w:val="HeaderChar"/>
    <w:uiPriority w:val="99"/>
    <w:unhideWhenUsed/>
    <w:rsid w:val="006A51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002D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6A51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02D"/>
    <w:rPr>
      <w:rFonts w:ascii="Carlito" w:eastAsia="Carlito" w:hAnsi="Carlito" w:cs="Carlito"/>
    </w:rPr>
  </w:style>
  <w:style w:type="character" w:styleId="Hyperlink">
    <w:name w:val="Hyperlink"/>
    <w:basedOn w:val="DefaultParagraphFont"/>
    <w:uiPriority w:val="99"/>
    <w:unhideWhenUsed/>
    <w:rsid w:val="00FC20F8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61182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hyperlink" Target="https://github.com/rahamm2/CPS-project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arduino.cc/en/Tutorial/iot-cloud-getting-started" TargetMode="External"/><Relationship Id="rId28" Type="http://schemas.openxmlformats.org/officeDocument/2006/relationships/image" Target="media/image1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create.arduino.cc/projecthub?category=internet-of-things-bt-wireless&amp;sort=trending" TargetMode="External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ED808A-4DE7-4505-9452-D56C3B4E7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8</Words>
  <Characters>3812</Characters>
  <Application>Microsoft Office Word</Application>
  <DocSecurity>4</DocSecurity>
  <Lines>31</Lines>
  <Paragraphs>8</Paragraphs>
  <ScaleCrop>false</ScaleCrop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an Alavi</dc:creator>
  <cp:keywords/>
  <cp:lastModifiedBy>Masoodhur Rahaman</cp:lastModifiedBy>
  <cp:revision>143</cp:revision>
  <dcterms:created xsi:type="dcterms:W3CDTF">2021-06-07T01:03:00Z</dcterms:created>
  <dcterms:modified xsi:type="dcterms:W3CDTF">2021-06-08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06T00:00:00Z</vt:filetime>
  </property>
</Properties>
</file>